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4158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677E80" w14:textId="7C2BACB1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D81A9C">
        <w:rPr>
          <w:rFonts w:cs="Arial"/>
          <w:sz w:val="20"/>
        </w:rPr>
        <w:t>24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D81A9C">
        <w:rPr>
          <w:rFonts w:cs="Arial"/>
          <w:sz w:val="20"/>
        </w:rPr>
        <w:t>42</w:t>
      </w:r>
      <w:r w:rsidR="00DE6087">
        <w:rPr>
          <w:rFonts w:cs="Arial"/>
          <w:sz w:val="20"/>
        </w:rPr>
        <w:t>2</w:t>
      </w:r>
      <w:r w:rsidR="00310290">
        <w:rPr>
          <w:rFonts w:cs="Arial"/>
          <w:sz w:val="20"/>
        </w:rPr>
        <w:t>-24/0</w:t>
      </w:r>
      <w:r w:rsidR="00D81A9C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D81A9C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A0245F">
        <w:rPr>
          <w:rFonts w:cs="Arial"/>
          <w:sz w:val="20"/>
        </w:rPr>
        <w:t>5H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F94612">
        <w:rPr>
          <w:rFonts w:cs="Arial"/>
          <w:sz w:val="20"/>
        </w:rPr>
        <w:t>2</w:t>
      </w:r>
      <w:r w:rsidR="00A0245F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</w:t>
      </w:r>
      <w:r w:rsidR="00F94612">
        <w:rPr>
          <w:rFonts w:cs="Arial"/>
          <w:sz w:val="20"/>
        </w:rPr>
        <w:t>0</w:t>
      </w:r>
      <w:r w:rsidR="00A0245F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046CAA7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7D3CF39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3C1A88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76C2A2C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B9ACB0D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C6C8F3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BFBEA6" w14:textId="77777777" w:rsidR="00BD04A7" w:rsidRPr="001C202F" w:rsidRDefault="002A02F6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601B59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9FCF5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FE2686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BCC979A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02E0DAC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 w:rsidR="000C7FDC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073579A8" w14:textId="77777777" w:rsidR="000C7FDC" w:rsidRP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C7FDC">
        <w:rPr>
          <w:rFonts w:ascii="Arial" w:hAnsi="Arial" w:cs="Arial"/>
          <w:b/>
          <w:i/>
          <w:sz w:val="18"/>
          <w:szCs w:val="18"/>
        </w:rPr>
        <w:t xml:space="preserve">Interpretation:_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Failed lanes</w:t>
      </w:r>
      <w:r w:rsidRPr="000C7FDC">
        <w:rPr>
          <w:rFonts w:ascii="Arial" w:hAnsi="Arial" w:cs="Arial"/>
          <w:b/>
          <w:sz w:val="18"/>
          <w:szCs w:val="18"/>
        </w:rPr>
        <w:t xml:space="preserve">: </w:t>
      </w:r>
      <w:r w:rsidRPr="000C7FDC">
        <w:rPr>
          <w:rFonts w:ascii="Arial" w:hAnsi="Arial" w:cs="Arial"/>
          <w:sz w:val="18"/>
          <w:szCs w:val="18"/>
        </w:rPr>
        <w:t>____________</w:t>
      </w:r>
      <w:r w:rsidRPr="000C7FDC"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Comments:________________</w:t>
      </w:r>
      <w:r w:rsidRPr="000C7FDC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2988DD74" w14:textId="77777777" w:rsid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A4773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D0EB7D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A7D1EAC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AEA18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0C7FD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C7E30EB" w14:textId="392680BC" w:rsidR="00941CEB" w:rsidRDefault="00941CEB" w:rsidP="00BD04A7">
      <w:pPr>
        <w:tabs>
          <w:tab w:val="center" w:pos="5954"/>
          <w:tab w:val="right" w:pos="11340"/>
        </w:tabs>
        <w:suppressAutoHyphens/>
        <w:jc w:val="both"/>
      </w:pPr>
      <w:r w:rsidRPr="0091497A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0CB34ED8" wp14:editId="3C94B669">
            <wp:simplePos x="0" y="0"/>
            <wp:positionH relativeFrom="margin">
              <wp:align>right</wp:align>
            </wp:positionH>
            <wp:positionV relativeFrom="paragraph">
              <wp:posOffset>4196136</wp:posOffset>
            </wp:positionV>
            <wp:extent cx="6480000" cy="1382400"/>
            <wp:effectExtent l="0" t="0" r="0" b="8255"/>
            <wp:wrapSquare wrapText="bothSides"/>
            <wp:docPr id="5" name="Bildobjek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1CEB">
        <w:rPr>
          <w:noProof/>
          <w:lang w:val="sv-SE" w:eastAsia="sv-SE"/>
        </w:rPr>
        <w:drawing>
          <wp:anchor distT="0" distB="0" distL="114300" distR="114300" simplePos="0" relativeHeight="251700224" behindDoc="0" locked="0" layoutInCell="1" allowOverlap="1" wp14:anchorId="3BB61213" wp14:editId="56737D1E">
            <wp:simplePos x="0" y="0"/>
            <wp:positionH relativeFrom="column">
              <wp:posOffset>3175</wp:posOffset>
            </wp:positionH>
            <wp:positionV relativeFrom="paragraph">
              <wp:posOffset>635</wp:posOffset>
            </wp:positionV>
            <wp:extent cx="6480810" cy="110617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0F3C6B" w14:textId="18EDC049" w:rsidR="00C756BC" w:rsidRPr="00C756BC" w:rsidRDefault="00941CEB" w:rsidP="00BD04A7">
      <w:pPr>
        <w:tabs>
          <w:tab w:val="center" w:pos="5954"/>
          <w:tab w:val="right" w:pos="11340"/>
        </w:tabs>
        <w:suppressAutoHyphens/>
        <w:jc w:val="both"/>
        <w:sectPr w:rsidR="00C756BC" w:rsidRPr="00C756BC" w:rsidSect="00525CD5">
          <w:headerReference w:type="even" r:id="rId13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41CEB">
        <w:rPr>
          <w:noProof/>
          <w:lang w:val="sv-SE" w:eastAsia="sv-SE"/>
        </w:rPr>
        <w:drawing>
          <wp:anchor distT="0" distB="0" distL="114300" distR="114300" simplePos="0" relativeHeight="251702272" behindDoc="0" locked="0" layoutInCell="1" allowOverlap="1" wp14:anchorId="0486C326" wp14:editId="5054EB19">
            <wp:simplePos x="0" y="0"/>
            <wp:positionH relativeFrom="column">
              <wp:posOffset>3479</wp:posOffset>
            </wp:positionH>
            <wp:positionV relativeFrom="paragraph">
              <wp:posOffset>-745</wp:posOffset>
            </wp:positionV>
            <wp:extent cx="6480810" cy="1382395"/>
            <wp:effectExtent l="0" t="0" r="0" b="825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41CEB">
        <w:rPr>
          <w:noProof/>
          <w:lang w:val="sv-SE" w:eastAsia="sv-SE"/>
        </w:rPr>
        <w:drawing>
          <wp:anchor distT="0" distB="0" distL="114300" distR="114300" simplePos="0" relativeHeight="251701248" behindDoc="0" locked="0" layoutInCell="1" allowOverlap="1" wp14:anchorId="184DE7B3" wp14:editId="097B5236">
            <wp:simplePos x="0" y="0"/>
            <wp:positionH relativeFrom="column">
              <wp:posOffset>3479</wp:posOffset>
            </wp:positionH>
            <wp:positionV relativeFrom="paragraph">
              <wp:posOffset>-663</wp:posOffset>
            </wp:positionV>
            <wp:extent cx="6480810" cy="12407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5B42E5" w14:textId="4F99AB1E" w:rsidR="00A0245F" w:rsidRPr="00A0245F" w:rsidRDefault="00A024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08DAF3C" w14:textId="28095DE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6886CE2" w14:textId="4EDFE06C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AC5FD02" w14:textId="46AA7D8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38880693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5710ED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D542F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1BC3919" w14:textId="77777777" w:rsidR="006479D6" w:rsidRDefault="006479D6" w:rsidP="00237C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CE766CC" w14:textId="77777777" w:rsidR="00237C94" w:rsidRDefault="00237C94" w:rsidP="00237C94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145F7D79" w14:textId="216F723D" w:rsidR="007E5843" w:rsidRDefault="007E5843" w:rsidP="006438A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7E5843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E5D4ADF" w14:textId="77777777" w:rsidR="006438AD" w:rsidRPr="006438AD" w:rsidRDefault="006438AD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Primer mixes 4, 6 and 48 may give rise to a lower yield of HLA-specific PCR product than the other A*24 primer mixes.</w:t>
      </w:r>
    </w:p>
    <w:p w14:paraId="4C0E2487" w14:textId="7AAFDED6" w:rsidR="006438AD" w:rsidRPr="006438AD" w:rsidRDefault="006438AD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Primer mixes 10, 20, 28, 29</w:t>
      </w:r>
      <w:r w:rsidR="00181E87">
        <w:rPr>
          <w:rFonts w:ascii="Arial" w:hAnsi="Arial" w:cs="Arial"/>
          <w:iCs/>
          <w:spacing w:val="-2"/>
          <w:sz w:val="18"/>
          <w:szCs w:val="18"/>
          <w:lang w:val="en-GB"/>
        </w:rPr>
        <w:t xml:space="preserve"> and</w:t>
      </w: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 xml:space="preserve"> 61</w:t>
      </w:r>
      <w:r w:rsidR="006B16D0">
        <w:rPr>
          <w:rFonts w:ascii="Arial" w:hAnsi="Arial" w:cs="Arial"/>
          <w:iCs/>
          <w:spacing w:val="-2"/>
          <w:sz w:val="18"/>
          <w:szCs w:val="18"/>
          <w:lang w:val="en-GB"/>
        </w:rPr>
        <w:t xml:space="preserve"> </w:t>
      </w: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have a tendency to giving rise to primer oligomer formation.</w:t>
      </w:r>
    </w:p>
    <w:p w14:paraId="559C2EE0" w14:textId="5C7E3FA3" w:rsidR="006438AD" w:rsidRDefault="006438AD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 xml:space="preserve">Primer mixes </w:t>
      </w:r>
      <w:r w:rsidR="00181E87" w:rsidRPr="00181E87">
        <w:rPr>
          <w:rFonts w:ascii="Arial" w:hAnsi="Arial" w:cs="Arial"/>
          <w:iCs/>
          <w:spacing w:val="-2"/>
          <w:sz w:val="18"/>
          <w:szCs w:val="18"/>
          <w:lang w:val="en-GB"/>
        </w:rPr>
        <w:t xml:space="preserve">1, 11, 19, 20, 27, 28, 36, 52, 54, 64, 72, 76 and 84 </w:t>
      </w: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may have tendencies of unspecific amplifications.</w:t>
      </w:r>
    </w:p>
    <w:p w14:paraId="725C367D" w14:textId="7A8318C2" w:rsidR="00181E87" w:rsidRPr="006438AD" w:rsidRDefault="00181E87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181E87">
        <w:rPr>
          <w:rFonts w:ascii="Arial" w:hAnsi="Arial" w:cs="Arial"/>
          <w:iCs/>
          <w:spacing w:val="-2"/>
          <w:sz w:val="18"/>
          <w:szCs w:val="18"/>
          <w:lang w:val="en-GB"/>
        </w:rPr>
        <w:t xml:space="preserve">Primer mix 45 may give rise to a long fragment of approx. 500 bp in some HLA-A alleles. This band should not be considered in the interpretation of HLA-A*24 </w:t>
      </w:r>
      <w:proofErr w:type="spellStart"/>
      <w:r w:rsidRPr="00181E87">
        <w:rPr>
          <w:rFonts w:ascii="Arial" w:hAnsi="Arial" w:cs="Arial"/>
          <w:iCs/>
          <w:spacing w:val="-2"/>
          <w:sz w:val="18"/>
          <w:szCs w:val="18"/>
          <w:lang w:val="en-GB"/>
        </w:rPr>
        <w:t>typings</w:t>
      </w:r>
      <w:proofErr w:type="spellEnd"/>
      <w:r w:rsidRPr="00181E87">
        <w:rPr>
          <w:rFonts w:ascii="Arial" w:hAnsi="Arial" w:cs="Arial"/>
          <w:iCs/>
          <w:spacing w:val="-2"/>
          <w:sz w:val="18"/>
          <w:szCs w:val="18"/>
          <w:lang w:val="en-GB"/>
        </w:rPr>
        <w:t>.</w:t>
      </w:r>
    </w:p>
    <w:p w14:paraId="63BF2D6D" w14:textId="676BE8AE" w:rsidR="003201D4" w:rsidRPr="009862AC" w:rsidRDefault="007E5843" w:rsidP="006438AD">
      <w:pPr>
        <w:tabs>
          <w:tab w:val="left" w:pos="0"/>
        </w:tabs>
        <w:jc w:val="both"/>
        <w:rPr>
          <w:rFonts w:ascii="Arial" w:hAnsi="Arial" w:cs="Arial"/>
          <w:sz w:val="18"/>
          <w:szCs w:val="18"/>
        </w:rPr>
        <w:sectPr w:rsidR="003201D4" w:rsidRPr="009862AC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7E5843">
        <w:rPr>
          <w:rFonts w:ascii="Arial" w:hAnsi="Arial" w:cs="Arial"/>
          <w:sz w:val="18"/>
          <w:szCs w:val="18"/>
        </w:rPr>
        <w:t xml:space="preserve">Primer mix 96 contains a negative control, which will amplify </w:t>
      </w:r>
      <w:r w:rsidR="009A0CAC">
        <w:rPr>
          <w:rFonts w:ascii="Arial" w:hAnsi="Arial" w:cs="Arial"/>
          <w:sz w:val="18"/>
          <w:szCs w:val="18"/>
        </w:rPr>
        <w:t>a majority</w:t>
      </w:r>
      <w:r w:rsidRPr="007E5843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</w:t>
      </w:r>
      <w:r w:rsidR="005803D2">
        <w:rPr>
          <w:rFonts w:ascii="Arial" w:hAnsi="Arial" w:cs="Arial"/>
          <w:sz w:val="18"/>
          <w:szCs w:val="18"/>
        </w:rPr>
        <w:t>s</w:t>
      </w:r>
      <w:r w:rsidRPr="007E5843">
        <w:rPr>
          <w:rFonts w:ascii="Arial" w:hAnsi="Arial" w:cs="Arial"/>
          <w:sz w:val="18"/>
          <w:szCs w:val="18"/>
        </w:rPr>
        <w:t xml:space="preserve"> generated by the HGH positive control primer pair </w:t>
      </w:r>
      <w:r w:rsidR="005803D2">
        <w:rPr>
          <w:rFonts w:ascii="Arial" w:hAnsi="Arial" w:cs="Arial"/>
          <w:sz w:val="18"/>
          <w:szCs w:val="18"/>
        </w:rPr>
        <w:t>are 200 and</w:t>
      </w:r>
      <w:r w:rsidRPr="007E5843">
        <w:rPr>
          <w:rFonts w:ascii="Arial" w:hAnsi="Arial" w:cs="Arial"/>
          <w:sz w:val="18"/>
          <w:szCs w:val="18"/>
        </w:rPr>
        <w:t xml:space="preserve"> 430 base pairs.</w:t>
      </w:r>
    </w:p>
    <w:p w14:paraId="5848B3AE" w14:textId="74500B68" w:rsidR="00DF1FA8" w:rsidRDefault="001B0BC3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DF1FA8">
        <w:rPr>
          <w:noProof/>
          <w:lang w:val="sv-SE" w:eastAsia="sv-SE"/>
        </w:rPr>
        <w:lastRenderedPageBreak/>
        <w:drawing>
          <wp:anchor distT="0" distB="0" distL="114300" distR="114300" simplePos="0" relativeHeight="251703296" behindDoc="0" locked="0" layoutInCell="1" allowOverlap="1" wp14:anchorId="66B2112C" wp14:editId="11D9BB98">
            <wp:simplePos x="0" y="0"/>
            <wp:positionH relativeFrom="margin">
              <wp:align>center</wp:align>
            </wp:positionH>
            <wp:positionV relativeFrom="page">
              <wp:posOffset>1080135</wp:posOffset>
            </wp:positionV>
            <wp:extent cx="9540000" cy="5508000"/>
            <wp:effectExtent l="0" t="0" r="4445" b="0"/>
            <wp:wrapSquare wrapText="bothSides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BC2" w:rsidRPr="00A23BC2">
        <w:t xml:space="preserve">  </w:t>
      </w:r>
      <w:r w:rsidR="00512069">
        <w:br w:type="page"/>
      </w:r>
    </w:p>
    <w:p w14:paraId="4CC1442F" w14:textId="6C1A7BFE" w:rsidR="00DF1FA8" w:rsidRDefault="000356D2">
      <w:r w:rsidRPr="000356D2"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1D68692F" wp14:editId="68FE614D">
            <wp:simplePos x="0" y="0"/>
            <wp:positionH relativeFrom="margin">
              <wp:align>center</wp:align>
            </wp:positionH>
            <wp:positionV relativeFrom="page">
              <wp:posOffset>1080135</wp:posOffset>
            </wp:positionV>
            <wp:extent cx="9540000" cy="5508000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FA8">
        <w:br w:type="page"/>
      </w:r>
    </w:p>
    <w:p w14:paraId="383E9793" w14:textId="0E8DAB38" w:rsidR="00F50F20" w:rsidRDefault="00A23BC2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A23BC2">
        <w:lastRenderedPageBreak/>
        <w:t xml:space="preserve"> </w:t>
      </w:r>
      <w:r w:rsidR="00D20EE7" w:rsidRPr="00D20EE7">
        <w:t xml:space="preserve"> </w:t>
      </w:r>
      <w:r w:rsidR="001B0BC3" w:rsidRPr="001B0BC3">
        <w:rPr>
          <w:noProof/>
        </w:rPr>
        <w:drawing>
          <wp:anchor distT="0" distB="0" distL="114300" distR="114300" simplePos="0" relativeHeight="251705344" behindDoc="0" locked="0" layoutInCell="1" allowOverlap="1" wp14:anchorId="5E71D951" wp14:editId="448CBE26">
            <wp:simplePos x="1152525" y="1162050"/>
            <wp:positionH relativeFrom="page">
              <wp:align>center</wp:align>
            </wp:positionH>
            <wp:positionV relativeFrom="page">
              <wp:posOffset>1080135</wp:posOffset>
            </wp:positionV>
            <wp:extent cx="8708400" cy="5522400"/>
            <wp:effectExtent l="0" t="0" r="0" b="254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400" cy="55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373C98" w:rsidRPr="00373C98">
        <w:rPr>
          <w:noProof/>
          <w:lang w:val="sv-SE" w:eastAsia="sv-SE"/>
        </w:rPr>
        <w:lastRenderedPageBreak/>
        <w:drawing>
          <wp:anchor distT="0" distB="0" distL="114300" distR="114300" simplePos="0" relativeHeight="251694080" behindDoc="0" locked="0" layoutInCell="1" allowOverlap="1" wp14:anchorId="7E3AC152" wp14:editId="706F8EFB">
            <wp:simplePos x="0" y="0"/>
            <wp:positionH relativeFrom="margin">
              <wp:align>center</wp:align>
            </wp:positionH>
            <wp:positionV relativeFrom="page">
              <wp:posOffset>1080135</wp:posOffset>
            </wp:positionV>
            <wp:extent cx="9540000" cy="5508000"/>
            <wp:effectExtent l="0" t="0" r="4445" b="0"/>
            <wp:wrapSquare wrapText="bothSides"/>
            <wp:docPr id="40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3BC2">
        <w:t xml:space="preserve"> </w:t>
      </w:r>
      <w:r w:rsidR="00B40077">
        <w:br w:type="page"/>
      </w:r>
    </w:p>
    <w:p w14:paraId="5449A83C" w14:textId="59AB248F" w:rsidR="00F50F20" w:rsidRDefault="001B0BC3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B0BC3"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43E628BA" wp14:editId="386D246B">
            <wp:simplePos x="1076325" y="1162050"/>
            <wp:positionH relativeFrom="page">
              <wp:align>center</wp:align>
            </wp:positionH>
            <wp:positionV relativeFrom="page">
              <wp:posOffset>1080135</wp:posOffset>
            </wp:positionV>
            <wp:extent cx="9504000" cy="54720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4000" cy="54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7EABA" w14:textId="39D3CBC5" w:rsidR="00743D8E" w:rsidRDefault="006568F8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6568F8">
        <w:rPr>
          <w:noProof/>
          <w:lang w:val="sv-SE" w:eastAsia="sv-SE"/>
        </w:rPr>
        <w:lastRenderedPageBreak/>
        <w:drawing>
          <wp:anchor distT="0" distB="0" distL="114300" distR="114300" simplePos="0" relativeHeight="251696128" behindDoc="0" locked="0" layoutInCell="1" allowOverlap="1" wp14:anchorId="5B75219C" wp14:editId="7BCDB1E8">
            <wp:simplePos x="0" y="0"/>
            <wp:positionH relativeFrom="margin">
              <wp:align>center</wp:align>
            </wp:positionH>
            <wp:positionV relativeFrom="page">
              <wp:posOffset>1080135</wp:posOffset>
            </wp:positionV>
            <wp:extent cx="9540000" cy="5508000"/>
            <wp:effectExtent l="0" t="0" r="4445" b="0"/>
            <wp:wrapSquare wrapText="bothSides"/>
            <wp:docPr id="44" name="Picture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84AEC0" w14:textId="7D22D2C1" w:rsidR="00743D8E" w:rsidRDefault="006568F8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6568F8">
        <w:rPr>
          <w:noProof/>
          <w:lang w:val="sv-SE" w:eastAsia="sv-SE"/>
        </w:rPr>
        <w:lastRenderedPageBreak/>
        <w:drawing>
          <wp:anchor distT="0" distB="0" distL="114300" distR="114300" simplePos="0" relativeHeight="251697152" behindDoc="0" locked="0" layoutInCell="1" allowOverlap="1" wp14:anchorId="4EB49A0C" wp14:editId="1D2F087F">
            <wp:simplePos x="0" y="0"/>
            <wp:positionH relativeFrom="margin">
              <wp:align>center</wp:align>
            </wp:positionH>
            <wp:positionV relativeFrom="page">
              <wp:posOffset>1080135</wp:posOffset>
            </wp:positionV>
            <wp:extent cx="9540000" cy="5508000"/>
            <wp:effectExtent l="0" t="0" r="4445" b="0"/>
            <wp:wrapSquare wrapText="bothSides"/>
            <wp:docPr id="46" name="Pictur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34FCC" w14:textId="06D5B6D7" w:rsidR="00F50F20" w:rsidRDefault="001B0BC3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B0BC3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56EF9D6D" wp14:editId="7B1FF5D9">
            <wp:simplePos x="0" y="0"/>
            <wp:positionH relativeFrom="margin">
              <wp:align>center</wp:align>
            </wp:positionH>
            <wp:positionV relativeFrom="page">
              <wp:posOffset>1037590</wp:posOffset>
            </wp:positionV>
            <wp:extent cx="8853805" cy="5529021"/>
            <wp:effectExtent l="0" t="0" r="4445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3805" cy="5529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8FA62" w14:textId="4FD4095B" w:rsidR="008271A5" w:rsidRDefault="001B0BC3" w:rsidP="006727B9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6568F8">
        <w:rPr>
          <w:noProof/>
          <w:lang w:val="sv-SE" w:eastAsia="sv-SE"/>
        </w:rPr>
        <w:lastRenderedPageBreak/>
        <w:drawing>
          <wp:anchor distT="0" distB="0" distL="114300" distR="114300" simplePos="0" relativeHeight="251708416" behindDoc="0" locked="0" layoutInCell="1" allowOverlap="1" wp14:anchorId="1477CB31" wp14:editId="142776D4">
            <wp:simplePos x="0" y="0"/>
            <wp:positionH relativeFrom="page">
              <wp:align>center</wp:align>
            </wp:positionH>
            <wp:positionV relativeFrom="page">
              <wp:posOffset>1188085</wp:posOffset>
            </wp:positionV>
            <wp:extent cx="9540000" cy="4320000"/>
            <wp:effectExtent l="0" t="0" r="4445" b="4445"/>
            <wp:wrapSquare wrapText="bothSides"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F20">
        <w:rPr>
          <w:rFonts w:ascii="Arial" w:hAnsi="Arial" w:cs="Arial"/>
          <w:sz w:val="18"/>
          <w:szCs w:val="18"/>
          <w:lang w:val="en-US"/>
        </w:rPr>
        <w:br w:type="page"/>
      </w:r>
    </w:p>
    <w:p w14:paraId="5D6B11DD" w14:textId="77777777" w:rsidR="00AC20C7" w:rsidRPr="006727B9" w:rsidRDefault="00AC20C7" w:rsidP="00F94612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sz w:val="18"/>
          <w:szCs w:val="18"/>
          <w:vertAlign w:val="superscript"/>
          <w:lang w:val="en-US"/>
        </w:rPr>
        <w:lastRenderedPageBreak/>
        <w:t>1</w:t>
      </w:r>
      <w:r w:rsidRPr="006727B9">
        <w:rPr>
          <w:rFonts w:ascii="Arial" w:hAnsi="Arial" w:cs="Arial"/>
          <w:sz w:val="18"/>
          <w:szCs w:val="18"/>
        </w:rPr>
        <w:t xml:space="preserve">HLA-A*24 alleles in bold lettering are listed as confirmed alleles on the </w:t>
      </w:r>
      <w:r w:rsidRPr="006727B9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5" w:history="1">
        <w:r w:rsidRPr="006727B9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6727B9">
        <w:rPr>
          <w:rFonts w:ascii="Arial" w:hAnsi="Arial" w:cs="Arial"/>
          <w:sz w:val="18"/>
          <w:szCs w:val="18"/>
        </w:rPr>
        <w:t>, release 3.</w:t>
      </w:r>
      <w:r w:rsidR="00F94612">
        <w:rPr>
          <w:rFonts w:ascii="Arial" w:hAnsi="Arial" w:cs="Arial"/>
          <w:sz w:val="18"/>
          <w:szCs w:val="18"/>
        </w:rPr>
        <w:t>27</w:t>
      </w:r>
      <w:r w:rsidRPr="006727B9">
        <w:rPr>
          <w:rFonts w:ascii="Arial" w:hAnsi="Arial" w:cs="Arial"/>
          <w:sz w:val="18"/>
          <w:szCs w:val="18"/>
        </w:rPr>
        <w:t xml:space="preserve">.0, </w:t>
      </w:r>
      <w:r w:rsidR="00F94612">
        <w:rPr>
          <w:rFonts w:ascii="Arial" w:hAnsi="Arial" w:cs="Arial"/>
          <w:sz w:val="18"/>
          <w:szCs w:val="18"/>
        </w:rPr>
        <w:t>January 2017</w:t>
      </w:r>
      <w:r w:rsidRPr="006727B9">
        <w:rPr>
          <w:rFonts w:ascii="Arial" w:hAnsi="Arial" w:cs="Arial"/>
          <w:sz w:val="18"/>
          <w:szCs w:val="18"/>
        </w:rPr>
        <w:t>.</w:t>
      </w:r>
    </w:p>
    <w:p w14:paraId="6F9935E8" w14:textId="77777777" w:rsidR="00D24AF3" w:rsidRPr="006727B9" w:rsidRDefault="00AC20C7" w:rsidP="00F946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27B9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6727B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27B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6727B9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727B9">
        <w:rPr>
          <w:rFonts w:cs="Arial"/>
          <w:spacing w:val="-3"/>
          <w:sz w:val="18"/>
          <w:szCs w:val="18"/>
        </w:rPr>
        <w:t>.</w:t>
      </w:r>
    </w:p>
    <w:p w14:paraId="63B5F153" w14:textId="7C98281E" w:rsidR="002D5CD7" w:rsidRDefault="00AC20C7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color w:val="000000"/>
          <w:sz w:val="18"/>
          <w:szCs w:val="18"/>
          <w:vertAlign w:val="superscript"/>
        </w:rPr>
        <w:t>3</w:t>
      </w:r>
      <w:r w:rsidR="002D5CD7" w:rsidRPr="00BB1B3D">
        <w:rPr>
          <w:rFonts w:ascii="Arial" w:hAnsi="Arial"/>
          <w:sz w:val="18"/>
          <w:szCs w:val="18"/>
        </w:rPr>
        <w:t>The following HLA-A*</w:t>
      </w:r>
      <w:r w:rsidR="00342EDD">
        <w:rPr>
          <w:rFonts w:ascii="Arial" w:hAnsi="Arial"/>
          <w:sz w:val="18"/>
          <w:szCs w:val="18"/>
        </w:rPr>
        <w:t>2</w:t>
      </w:r>
      <w:r w:rsidR="002D5CD7" w:rsidRPr="00BB1B3D">
        <w:rPr>
          <w:rFonts w:ascii="Arial" w:hAnsi="Arial"/>
          <w:sz w:val="18"/>
          <w:szCs w:val="18"/>
        </w:rPr>
        <w:t xml:space="preserve">4 primer mixes have two </w:t>
      </w:r>
      <w:r w:rsidR="002D5CD7" w:rsidRPr="00BB1B3D">
        <w:rPr>
          <w:rFonts w:ascii="Arial" w:hAnsi="Arial" w:cs="Arial"/>
          <w:sz w:val="18"/>
          <w:szCs w:val="18"/>
        </w:rPr>
        <w:t>or more product sizes:</w:t>
      </w:r>
    </w:p>
    <w:p w14:paraId="55F7FAA8" w14:textId="77777777" w:rsidR="002212AB" w:rsidRDefault="002212AB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3467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4536"/>
        <w:gridCol w:w="6663"/>
      </w:tblGrid>
      <w:tr w:rsidR="002D5CD7" w:rsidRPr="00924635" w14:paraId="3278ED9F" w14:textId="77777777" w:rsidTr="00A86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557E263" w14:textId="77777777" w:rsidR="002D5CD7" w:rsidRPr="00924635" w:rsidRDefault="002D5CD7" w:rsidP="002D5CD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3794C443" w14:textId="77777777" w:rsidR="002D5CD7" w:rsidRPr="00924635" w:rsidRDefault="002D5CD7" w:rsidP="00C65D0E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536" w:type="dxa"/>
          </w:tcPr>
          <w:p w14:paraId="6139FF14" w14:textId="77777777" w:rsidR="002D5CD7" w:rsidRPr="00924635" w:rsidRDefault="002D5CD7" w:rsidP="002D5CD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cs="Arial"/>
                <w:color w:val="000000"/>
                <w:spacing w:val="-3"/>
                <w:sz w:val="18"/>
                <w:szCs w:val="18"/>
              </w:rPr>
              <w:t>Amplified HLA-A*24</w:t>
            </w:r>
            <w:r w:rsidRPr="00924635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924635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663" w:type="dxa"/>
          </w:tcPr>
          <w:p w14:paraId="08FB79B6" w14:textId="77777777" w:rsidR="002D5CD7" w:rsidRPr="00924635" w:rsidRDefault="002D5CD7" w:rsidP="002D5CD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A47243" w:rsidRPr="00924635" w14:paraId="538966A5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440B092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20C2B9A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2D664822" w14:textId="77777777" w:rsidR="0053197D" w:rsidRDefault="0053197D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5891EE" w14:textId="18B330D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1733E82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8, 24:42, 24:89, 24:310:01-24:310:02, 24:342, 24:409 </w:t>
            </w:r>
          </w:p>
          <w:p w14:paraId="7CA711F0" w14:textId="3D5DFA15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61, 24:307</w:t>
            </w:r>
          </w:p>
        </w:tc>
        <w:tc>
          <w:tcPr>
            <w:tcW w:w="6663" w:type="dxa"/>
          </w:tcPr>
          <w:p w14:paraId="65F5BC5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23:80, 30:22</w:t>
            </w:r>
          </w:p>
          <w:p w14:paraId="38648C6D" w14:textId="77777777" w:rsidR="00DF1FA8" w:rsidRDefault="00DF1FA8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B0DFE0" w14:textId="6CF61A8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38N</w:t>
            </w:r>
          </w:p>
        </w:tc>
      </w:tr>
      <w:tr w:rsidR="00A47243" w:rsidRPr="00924635" w14:paraId="4716CB9D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933B2B7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2F5BEA1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430B63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4536" w:type="dxa"/>
          </w:tcPr>
          <w:p w14:paraId="6A9E895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09N, 24:267</w:t>
            </w:r>
          </w:p>
          <w:p w14:paraId="7090FC85" w14:textId="5F0878F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51</w:t>
            </w:r>
          </w:p>
        </w:tc>
        <w:tc>
          <w:tcPr>
            <w:tcW w:w="6663" w:type="dxa"/>
          </w:tcPr>
          <w:p w14:paraId="05346BC3" w14:textId="50BB1E19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18</w:t>
            </w:r>
          </w:p>
        </w:tc>
      </w:tr>
      <w:tr w:rsidR="00A47243" w:rsidRPr="00924635" w14:paraId="41D5E1C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08E3394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7A5DA40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756ABCF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536" w:type="dxa"/>
          </w:tcPr>
          <w:p w14:paraId="57C020F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9, 24:44, 24:100, 24:109, 24:260</w:t>
            </w:r>
          </w:p>
          <w:p w14:paraId="4E6CB6B1" w14:textId="00BD9A32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:01:01-24:15, 24:51, 24:53, 24:57, 24:92, 24:291, 24:296, 24:324</w:t>
            </w:r>
          </w:p>
        </w:tc>
        <w:tc>
          <w:tcPr>
            <w:tcW w:w="6663" w:type="dxa"/>
          </w:tcPr>
          <w:p w14:paraId="6750F0B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11:325</w:t>
            </w:r>
          </w:p>
          <w:p w14:paraId="7391F7A1" w14:textId="2730786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46, 02:48, 02:70, 02:129, 02:571, 03:30, 03:152, 03:273, 11:325, 30:07, 31:08, 32:05, 32:79, 33:21, 33:53</w:t>
            </w:r>
          </w:p>
        </w:tc>
      </w:tr>
      <w:tr w:rsidR="002D5CD7" w:rsidRPr="00924635" w14:paraId="30BF6892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4542BC7F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2C4638FE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1D052E7C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536" w:type="dxa"/>
          </w:tcPr>
          <w:p w14:paraId="6AD50617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1</w:t>
            </w:r>
          </w:p>
          <w:p w14:paraId="09577F4B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94Q</w:t>
            </w:r>
          </w:p>
        </w:tc>
        <w:tc>
          <w:tcPr>
            <w:tcW w:w="6663" w:type="dxa"/>
          </w:tcPr>
          <w:p w14:paraId="7CBB191D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1817142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A1B6668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4834748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1F683E1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4536" w:type="dxa"/>
          </w:tcPr>
          <w:p w14:paraId="476D7EE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7</w:t>
            </w:r>
          </w:p>
          <w:p w14:paraId="3052FF2C" w14:textId="4EAA40F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3</w:t>
            </w:r>
          </w:p>
        </w:tc>
        <w:tc>
          <w:tcPr>
            <w:tcW w:w="6663" w:type="dxa"/>
          </w:tcPr>
          <w:p w14:paraId="2CA90D7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F44565" w14:textId="6C77791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01:01:01-02:01:14Q, 02:01:17-02:01:19, 02:01:21-02:01:81, 02:01:83-02:06:12, 02:06:14-02:07:03, 02:07:05-02:18, 02:20:01-02:22:02, 02:24:01-02:64:02, 02:66-02:68, 02:70-02:97:02, 02:99, 02:101:01-02:131:02, 02:133-02:134, 02:136-02:178, 02:180-02:304, 02:306-02:454, 02:456-02:468:02N, 02:469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, 02:470-02:613, 02:615-02:624, 02:626-02:650, 02:652-02:684, 02:686-02:691N, 02:693-02:803N, 02:805Q-02:821, 02:823-02:828, 02:830-02:835, 02:837, 69:01:01:01-69:05</w:t>
            </w:r>
          </w:p>
        </w:tc>
      </w:tr>
      <w:tr w:rsidR="00284F2A" w:rsidRPr="00924635" w14:paraId="59FDF09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486BE0B2" w14:textId="77777777" w:rsidR="00284F2A" w:rsidRPr="00924635" w:rsidRDefault="00284F2A" w:rsidP="00284F2A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6D97FB08" w14:textId="77777777" w:rsidR="00284F2A" w:rsidRPr="00924635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7A865119" w14:textId="77777777" w:rsidR="00284F2A" w:rsidRPr="00924635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21B34" w14:textId="77777777" w:rsidR="00284F2A" w:rsidRPr="00924635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3A5BC1" w14:textId="77777777" w:rsidR="00284F2A" w:rsidRPr="00924635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34FD750B" w14:textId="77777777" w:rsidR="00284F2A" w:rsidRPr="00284F2A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4F2A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4, 24:67, 24:129, 24:145, 24:156, 24:191, 24:290, 24:392 </w:t>
            </w:r>
          </w:p>
          <w:p w14:paraId="7A7FEC87" w14:textId="77777777" w:rsidR="00284F2A" w:rsidRPr="00284F2A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DB4A86" w14:textId="77777777" w:rsidR="00284F2A" w:rsidRPr="00284F2A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72B128" w14:textId="58C6E798" w:rsidR="00284F2A" w:rsidRPr="00284F2A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4F2A">
              <w:rPr>
                <w:rFonts w:ascii="Arial" w:hAnsi="Arial" w:cs="Arial"/>
                <w:color w:val="000000"/>
                <w:sz w:val="18"/>
                <w:szCs w:val="18"/>
              </w:rPr>
              <w:t>*24:19, 24:28, 24:44, 24:89, 24:290, 24:379, 24:406, 24:424</w:t>
            </w:r>
          </w:p>
        </w:tc>
        <w:tc>
          <w:tcPr>
            <w:tcW w:w="6663" w:type="dxa"/>
          </w:tcPr>
          <w:p w14:paraId="2AD2DCA0" w14:textId="77777777" w:rsidR="00284F2A" w:rsidRPr="00284F2A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4F2A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284F2A">
              <w:rPr>
                <w:rFonts w:ascii="Arial" w:hAnsi="Arial" w:cs="Arial"/>
                <w:sz w:val="18"/>
                <w:szCs w:val="18"/>
              </w:rPr>
              <w:t xml:space="preserve">01:02, 01:20, 01:188, 01:190, </w:t>
            </w:r>
            <w:r w:rsidRPr="00284F2A">
              <w:rPr>
                <w:rFonts w:ascii="Arial" w:hAnsi="Arial" w:cs="Arial"/>
                <w:color w:val="000000"/>
                <w:sz w:val="18"/>
                <w:szCs w:val="18"/>
              </w:rPr>
              <w:t>03:72, 11:88, 23:09, 23:51, 26:16, 29:37, 29:56, 30:01:01:01-30:04:02, 30:06, 30:09-30:20, 30:23-30:30, 30:32-30:54, 30:56-30:59N, 30:61-30:78N, 30:80-30:132N, 30:134-30:149, 30:151, 30:153, 32:07, 33:119, 68:45, 68:117</w:t>
            </w:r>
          </w:p>
          <w:p w14:paraId="4313645C" w14:textId="7666B4A6" w:rsidR="00284F2A" w:rsidRPr="00284F2A" w:rsidRDefault="00284F2A" w:rsidP="00284F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4F2A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03:72, 11:88, 30:01:01:01-30:01:12, 30:11:01-30:11:02, 30:13-30:20, 30:23-30:24, 30:26, 30:30-30:31, 30:35-30:44, 30:46, 30:48-30:49, 30:52-30:54, 30:56, 30:58-30:60, 30:62-30:63, 30:65, 30:71-30:75, 30:78N, 30:81-30:83, 30:86-30:87, 30:89, 30:91-30:98, 30:102, 30:104, 30:106, 30:109-30:116, 30:118, 30:120, 30:122-30:123N, 30:125-30:126, 30:128-30:132N, 30:134-30:138, 30:140-30:143, 30:145N, 30:147-30:148, 33:119, 68:45, 68:117</w:t>
            </w:r>
          </w:p>
        </w:tc>
      </w:tr>
      <w:tr w:rsidR="00A47243" w:rsidRPr="00924635" w14:paraId="66851D1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2"/>
        </w:trPr>
        <w:tc>
          <w:tcPr>
            <w:tcW w:w="851" w:type="dxa"/>
          </w:tcPr>
          <w:p w14:paraId="7E03C285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714A573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4C0085D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1C41A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0EAF3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78897020" w14:textId="6946FAA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3:01-24:13:02, 24:18, 24:24, 24:56, 24:94, 24:177</w:t>
            </w:r>
            <w:r w:rsidR="001F07B5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 24:188, 24:207:01-24:207:02, 24:228, 24:315, 24:355, 24:367, 24:381, 24:392 </w:t>
            </w:r>
          </w:p>
          <w:p w14:paraId="626C54F2" w14:textId="4B9F656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, 24:204, 24:213</w:t>
            </w:r>
          </w:p>
        </w:tc>
        <w:tc>
          <w:tcPr>
            <w:tcW w:w="6663" w:type="dxa"/>
          </w:tcPr>
          <w:p w14:paraId="3F100222" w14:textId="77777777" w:rsid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7:02-02:17:04, 02:108, 02:110, 02:268, 02:300, 02:303, 02:617, 02:657, 03:347, 23:01:01:01-23:01:27, 23:03:01-23:65, 23:67-23:68, 23:70-23:93, 29:07, 29:49, 31:29, 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380D04FD" w14:textId="07A77A6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3:347</w:t>
            </w:r>
          </w:p>
        </w:tc>
      </w:tr>
      <w:tr w:rsidR="002D5CD7" w:rsidRPr="00924635" w14:paraId="1D458789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BB94077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26</w:t>
            </w:r>
          </w:p>
        </w:tc>
        <w:tc>
          <w:tcPr>
            <w:tcW w:w="1417" w:type="dxa"/>
          </w:tcPr>
          <w:p w14:paraId="2CEAD18D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4775CA2A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536" w:type="dxa"/>
          </w:tcPr>
          <w:p w14:paraId="671C40E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6, 24:256</w:t>
            </w:r>
          </w:p>
          <w:p w14:paraId="11EC8711" w14:textId="41F270F3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2, 24:160, 24:299</w:t>
            </w:r>
          </w:p>
        </w:tc>
        <w:tc>
          <w:tcPr>
            <w:tcW w:w="6663" w:type="dxa"/>
          </w:tcPr>
          <w:p w14:paraId="3A064302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5DFE4F18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F6D4427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6DDC342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3CAA26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370 bp</w:t>
            </w:r>
          </w:p>
        </w:tc>
        <w:tc>
          <w:tcPr>
            <w:tcW w:w="4536" w:type="dxa"/>
          </w:tcPr>
          <w:p w14:paraId="14E55AB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2</w:t>
            </w:r>
          </w:p>
          <w:p w14:paraId="459952AC" w14:textId="3DD50ADF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:01:01-24:14:01:02, 24:324</w:t>
            </w:r>
          </w:p>
        </w:tc>
        <w:tc>
          <w:tcPr>
            <w:tcW w:w="6663" w:type="dxa"/>
          </w:tcPr>
          <w:p w14:paraId="24B23FB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36, 32:05, 32:79</w:t>
            </w:r>
          </w:p>
          <w:p w14:paraId="36546047" w14:textId="654452A2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46, 02:48, 02:70, 02:129, 02:571</w:t>
            </w:r>
          </w:p>
        </w:tc>
      </w:tr>
      <w:tr w:rsidR="00A47243" w:rsidRPr="00924635" w14:paraId="22D4D374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02D3A9E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28 </w:t>
            </w:r>
          </w:p>
        </w:tc>
        <w:tc>
          <w:tcPr>
            <w:tcW w:w="1417" w:type="dxa"/>
          </w:tcPr>
          <w:p w14:paraId="622E6C4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29FCD86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6407C6C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4536" w:type="dxa"/>
          </w:tcPr>
          <w:p w14:paraId="149945F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55N</w:t>
            </w:r>
          </w:p>
          <w:p w14:paraId="571EBA7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66</w:t>
            </w:r>
          </w:p>
          <w:p w14:paraId="690DF58B" w14:textId="50E3A8D1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5, 24:264, 24:441</w:t>
            </w:r>
          </w:p>
        </w:tc>
        <w:tc>
          <w:tcPr>
            <w:tcW w:w="6663" w:type="dxa"/>
          </w:tcPr>
          <w:p w14:paraId="749B6C2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691N</w:t>
            </w:r>
          </w:p>
          <w:p w14:paraId="0991F4E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AF22BF" w14:textId="3F6E2E9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11:193</w:t>
            </w:r>
          </w:p>
        </w:tc>
      </w:tr>
      <w:tr w:rsidR="00A47243" w:rsidRPr="00924635" w14:paraId="17A3BCB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9C0C95A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417" w:type="dxa"/>
          </w:tcPr>
          <w:p w14:paraId="53F9751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240D9C5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39339D2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536" w:type="dxa"/>
          </w:tcPr>
          <w:p w14:paraId="36AE726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55N</w:t>
            </w:r>
          </w:p>
          <w:p w14:paraId="5D68B5C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65, 24:271</w:t>
            </w:r>
          </w:p>
          <w:p w14:paraId="2AC36DEF" w14:textId="0E9DAE3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08, 24:29, 24:42, 24:89, 24:309-24:310:02, 24:342</w:t>
            </w:r>
            <w:r w:rsidR="001F07B5">
              <w:rPr>
                <w:rFonts w:ascii="Arial" w:hAnsi="Arial" w:cs="Arial"/>
                <w:color w:val="000000"/>
                <w:sz w:val="18"/>
                <w:szCs w:val="18"/>
              </w:rPr>
              <w:t>, 24:359N</w:t>
            </w:r>
          </w:p>
        </w:tc>
        <w:tc>
          <w:tcPr>
            <w:tcW w:w="6663" w:type="dxa"/>
          </w:tcPr>
          <w:p w14:paraId="01991A9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691N</w:t>
            </w:r>
          </w:p>
          <w:p w14:paraId="699DE83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45, 03:78, 11:108, 23:92</w:t>
            </w:r>
          </w:p>
          <w:p w14:paraId="007806A6" w14:textId="69E1C21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23:80, 30:22</w:t>
            </w:r>
          </w:p>
        </w:tc>
      </w:tr>
      <w:tr w:rsidR="00A47243" w:rsidRPr="00924635" w14:paraId="58DB1C98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F8A701F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7CFC45D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548138D7" w14:textId="77777777" w:rsidR="001F07B5" w:rsidRDefault="001F07B5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1032FA" w14:textId="52319DD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536" w:type="dxa"/>
          </w:tcPr>
          <w:p w14:paraId="67C994B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1:01-24:21:03, 24:208:01-24:208:02</w:t>
            </w:r>
          </w:p>
          <w:p w14:paraId="3B5B26A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BA0B6E" w14:textId="32E64C94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59, 24:190, 24:210, 24:229, 24:285, 24:395</w:t>
            </w:r>
          </w:p>
        </w:tc>
        <w:tc>
          <w:tcPr>
            <w:tcW w:w="6663" w:type="dxa"/>
          </w:tcPr>
          <w:p w14:paraId="5748EBD9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01, 03:347, 11:139, 23:03:01-23:03:02, 23:70, 23:83, 29:07, 29:49, 31:29, 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  <w:p w14:paraId="33D6F754" w14:textId="238CBB20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01:301, 11:139</w:t>
            </w:r>
          </w:p>
        </w:tc>
      </w:tr>
      <w:tr w:rsidR="00A47243" w:rsidRPr="00924635" w14:paraId="149BFA7C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851" w:type="dxa"/>
          </w:tcPr>
          <w:p w14:paraId="68E4CD35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CA149D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429B746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536" w:type="dxa"/>
          </w:tcPr>
          <w:p w14:paraId="44FE645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7</w:t>
            </w:r>
          </w:p>
          <w:p w14:paraId="70426FAE" w14:textId="6E5C1786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04, 24:109, 24:119, 24:129</w:t>
            </w:r>
          </w:p>
        </w:tc>
        <w:tc>
          <w:tcPr>
            <w:tcW w:w="6663" w:type="dxa"/>
          </w:tcPr>
          <w:p w14:paraId="280D09F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BBBF05" w14:textId="1743EA7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02, 01:20, 01:188, 01:190, 26:16, 29:37, 29:56, 30:57, 30:90</w:t>
            </w:r>
          </w:p>
        </w:tc>
      </w:tr>
      <w:tr w:rsidR="002D5CD7" w:rsidRPr="00924635" w14:paraId="6C39789E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EE52E74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7933F5F3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596F5500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536" w:type="dxa"/>
          </w:tcPr>
          <w:p w14:paraId="6F87268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2:01-24:142:02</w:t>
            </w:r>
          </w:p>
          <w:p w14:paraId="2DED881F" w14:textId="2EDD6D3F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45N, 24:88</w:t>
            </w:r>
          </w:p>
        </w:tc>
        <w:tc>
          <w:tcPr>
            <w:tcW w:w="6663" w:type="dxa"/>
          </w:tcPr>
          <w:p w14:paraId="0C8BDA11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445055A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3D5394F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6 </w:t>
            </w:r>
          </w:p>
        </w:tc>
        <w:tc>
          <w:tcPr>
            <w:tcW w:w="1417" w:type="dxa"/>
          </w:tcPr>
          <w:p w14:paraId="56048BE7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0777EEAB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1F0BD01E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536" w:type="dxa"/>
          </w:tcPr>
          <w:p w14:paraId="289551C4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47, 24:124</w:t>
            </w:r>
          </w:p>
          <w:p w14:paraId="036E9AA8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192</w:t>
            </w:r>
          </w:p>
          <w:p w14:paraId="1AF1F53B" w14:textId="452FD953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02:106-24:02:107, 24:232N</w:t>
            </w:r>
          </w:p>
        </w:tc>
        <w:tc>
          <w:tcPr>
            <w:tcW w:w="6663" w:type="dxa"/>
          </w:tcPr>
          <w:p w14:paraId="42D072FF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 xml:space="preserve">*31:07, 31:10, </w:t>
            </w:r>
            <w:r w:rsidRPr="00924635">
              <w:rPr>
                <w:rFonts w:ascii="Arial" w:hAnsi="Arial" w:cs="Arial"/>
                <w:b/>
                <w:bCs/>
                <w:sz w:val="18"/>
                <w:szCs w:val="18"/>
              </w:rPr>
              <w:t>B*52:87</w:t>
            </w:r>
          </w:p>
          <w:p w14:paraId="3D10B083" w14:textId="51D86A97" w:rsidR="00A47243" w:rsidRPr="00924635" w:rsidRDefault="00A47243" w:rsidP="00A4724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sz w:val="18"/>
                <w:szCs w:val="18"/>
              </w:rPr>
              <w:t>B*49:27</w:t>
            </w:r>
          </w:p>
        </w:tc>
      </w:tr>
      <w:tr w:rsidR="002D5CD7" w:rsidRPr="00924635" w14:paraId="348CAB0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8F1B244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4B50BE0F" w14:textId="77777777" w:rsidR="002D5CD7" w:rsidRPr="00924635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739819BE" w14:textId="77777777" w:rsidR="002D5CD7" w:rsidRPr="00924635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2D207520" w14:textId="77777777" w:rsidR="002D5CD7" w:rsidRPr="00924635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4F39F1AD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49</w:t>
            </w:r>
          </w:p>
          <w:p w14:paraId="7CF94D9D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137</w:t>
            </w:r>
          </w:p>
          <w:p w14:paraId="47DE5ECE" w14:textId="03238317" w:rsidR="002D5CD7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126</w:t>
            </w:r>
          </w:p>
        </w:tc>
        <w:tc>
          <w:tcPr>
            <w:tcW w:w="6663" w:type="dxa"/>
          </w:tcPr>
          <w:p w14:paraId="38E7ED70" w14:textId="77777777" w:rsidR="002D5CD7" w:rsidRPr="00924635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47243" w:rsidRPr="00924635" w14:paraId="53E020CE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38A982B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46FC74E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5E1E70A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536" w:type="dxa"/>
          </w:tcPr>
          <w:p w14:paraId="5A37963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5N</w:t>
            </w:r>
          </w:p>
          <w:p w14:paraId="623D3591" w14:textId="218A8C02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50</w:t>
            </w:r>
          </w:p>
        </w:tc>
        <w:tc>
          <w:tcPr>
            <w:tcW w:w="6663" w:type="dxa"/>
          </w:tcPr>
          <w:p w14:paraId="7358816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619D65" w14:textId="25682A9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129, 11:325</w:t>
            </w:r>
          </w:p>
        </w:tc>
      </w:tr>
      <w:tr w:rsidR="00A47243" w:rsidRPr="00924635" w14:paraId="1E6439B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8575514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2967BCB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BC00AF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4536" w:type="dxa"/>
          </w:tcPr>
          <w:p w14:paraId="09CE683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02:03Q</w:t>
            </w:r>
          </w:p>
          <w:p w14:paraId="4A48ED39" w14:textId="4E7FBD79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08, 24:20:01:01-24:20:01:02, 24:88, 24:337, 24:342</w:t>
            </w:r>
          </w:p>
        </w:tc>
        <w:tc>
          <w:tcPr>
            <w:tcW w:w="6663" w:type="dxa"/>
          </w:tcPr>
          <w:p w14:paraId="6AC18DA7" w14:textId="021B7C71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01:38L</w:t>
            </w:r>
          </w:p>
        </w:tc>
      </w:tr>
      <w:tr w:rsidR="00A47243" w:rsidRPr="00924635" w14:paraId="6359D814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6076A4B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65856AE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4A64025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3075CA62" w14:textId="6B82587F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</w:t>
            </w:r>
            <w:r w:rsidR="001F07B5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, 24:6</w:t>
            </w:r>
            <w:r w:rsidR="001F07B5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, 24:314</w:t>
            </w:r>
          </w:p>
          <w:p w14:paraId="76E36C1F" w14:textId="42EFA146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8, 24:132N</w:t>
            </w:r>
          </w:p>
        </w:tc>
        <w:tc>
          <w:tcPr>
            <w:tcW w:w="6663" w:type="dxa"/>
          </w:tcPr>
          <w:p w14:paraId="0DB7E85C" w14:textId="02165A61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39, 01:145, 23:45, 26:29, 26:49, 31:05, 32:13, 33:10, 66:10</w:t>
            </w:r>
          </w:p>
        </w:tc>
      </w:tr>
      <w:tr w:rsidR="00A47243" w:rsidRPr="00924635" w14:paraId="52404BD0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8C35C1F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49B1D77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46A3F80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B6DF6F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536" w:type="dxa"/>
          </w:tcPr>
          <w:p w14:paraId="3805890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12N</w:t>
            </w:r>
          </w:p>
          <w:p w14:paraId="476797E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2, 24:160, 24:276, 24:299</w:t>
            </w:r>
          </w:p>
          <w:p w14:paraId="0CBD3A97" w14:textId="6D83E7A5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4, 24:67, 24:169, 24:290</w:t>
            </w:r>
            <w:r w:rsidR="001F07B5">
              <w:rPr>
                <w:rFonts w:ascii="Arial" w:hAnsi="Arial" w:cs="Arial"/>
                <w:color w:val="000000"/>
                <w:sz w:val="18"/>
                <w:szCs w:val="18"/>
              </w:rPr>
              <w:t>, 24:392</w:t>
            </w:r>
          </w:p>
        </w:tc>
        <w:tc>
          <w:tcPr>
            <w:tcW w:w="6663" w:type="dxa"/>
          </w:tcPr>
          <w:p w14:paraId="76F234C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E0575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262, 02:547, 02:700</w:t>
            </w:r>
          </w:p>
          <w:p w14:paraId="584460BE" w14:textId="6D84824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26:16, 33:119, 68:45, 68:117, </w:t>
            </w: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4:81</w:t>
            </w:r>
          </w:p>
        </w:tc>
      </w:tr>
      <w:tr w:rsidR="00A47243" w:rsidRPr="00924635" w14:paraId="7C51C854" w14:textId="77777777" w:rsidTr="000A6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tcW w:w="851" w:type="dxa"/>
          </w:tcPr>
          <w:p w14:paraId="07A94EE5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054462F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2B96357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3C8CE60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4536" w:type="dxa"/>
          </w:tcPr>
          <w:p w14:paraId="227E126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76</w:t>
            </w:r>
          </w:p>
          <w:p w14:paraId="5994546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3, 24:370N</w:t>
            </w:r>
          </w:p>
          <w:p w14:paraId="76012417" w14:textId="785A906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:01:01-24:14:01:04, 24:52, 24:132N, 24:233, 24:291, 24:324,</w:t>
            </w:r>
          </w:p>
        </w:tc>
        <w:tc>
          <w:tcPr>
            <w:tcW w:w="6663" w:type="dxa"/>
          </w:tcPr>
          <w:p w14:paraId="42D8849B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76409E0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10AF47A" w14:textId="23DB8881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01:20, 01:66, 01:73, 01:130, 02:19, 02:36-02:37, 02:54, 02:255, 02:417, 02:723, 25:36, 26:29, 26:49, 66:10, </w:t>
            </w:r>
            <w:r w:rsidRPr="001F07B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64</w:t>
            </w:r>
            <w:r w:rsidRPr="001F07B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2:01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12:02-15:12:03, B*15:19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270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298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304N</w:t>
            </w:r>
            <w:r w:rsidRPr="0092463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A47243" w:rsidRPr="00924635" w14:paraId="42C8733D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87F40D0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74E666F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5E5CB407" w14:textId="77777777" w:rsidR="001F07B5" w:rsidRDefault="001F07B5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091827" w14:textId="45621216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410 bp</w:t>
            </w:r>
          </w:p>
        </w:tc>
        <w:tc>
          <w:tcPr>
            <w:tcW w:w="4536" w:type="dxa"/>
          </w:tcPr>
          <w:p w14:paraId="2B5720A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24:18, 24:56, 24:123, 24:177, 24:355, 24:367, 24:381 </w:t>
            </w:r>
          </w:p>
          <w:p w14:paraId="525C2931" w14:textId="488C41C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26</w:t>
            </w:r>
          </w:p>
        </w:tc>
        <w:tc>
          <w:tcPr>
            <w:tcW w:w="6663" w:type="dxa"/>
          </w:tcPr>
          <w:p w14:paraId="65CB367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3:347</w:t>
            </w:r>
          </w:p>
          <w:p w14:paraId="3FF5146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118FDA" w14:textId="381D5EF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3:30, 03:152, 03:273, 11:325, 30:07, 31:08, 32:05, 32:79, 33:53</w:t>
            </w:r>
          </w:p>
        </w:tc>
      </w:tr>
      <w:tr w:rsidR="00A47243" w:rsidRPr="00924635" w14:paraId="4E4D6706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EF9CB38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9</w:t>
            </w:r>
          </w:p>
        </w:tc>
        <w:tc>
          <w:tcPr>
            <w:tcW w:w="1417" w:type="dxa"/>
          </w:tcPr>
          <w:p w14:paraId="6FF5F7EF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4A358ECC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02117D95" w14:textId="77777777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159</w:t>
            </w:r>
          </w:p>
          <w:p w14:paraId="2EA6F753" w14:textId="740B7B8B" w:rsidR="00A47243" w:rsidRPr="00924635" w:rsidRDefault="00A47243" w:rsidP="00A47243">
            <w:pPr>
              <w:rPr>
                <w:rFonts w:ascii="Arial" w:hAnsi="Arial" w:cs="Arial"/>
                <w:sz w:val="18"/>
                <w:szCs w:val="18"/>
              </w:rPr>
            </w:pPr>
            <w:r w:rsidRPr="00924635">
              <w:rPr>
                <w:rFonts w:ascii="Arial" w:hAnsi="Arial" w:cs="Arial"/>
                <w:sz w:val="18"/>
                <w:szCs w:val="18"/>
              </w:rPr>
              <w:t>*24:23, 24:220</w:t>
            </w:r>
          </w:p>
        </w:tc>
        <w:tc>
          <w:tcPr>
            <w:tcW w:w="6663" w:type="dxa"/>
          </w:tcPr>
          <w:p w14:paraId="53BFE0B0" w14:textId="77777777" w:rsidR="00A47243" w:rsidRPr="00924635" w:rsidRDefault="00A47243" w:rsidP="00A4724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3019210" w14:textId="031B9C7A" w:rsidR="00A47243" w:rsidRPr="00924635" w:rsidRDefault="00A47243" w:rsidP="00A4724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sz w:val="18"/>
                <w:szCs w:val="18"/>
              </w:rPr>
              <w:t>B*18:27</w:t>
            </w:r>
          </w:p>
        </w:tc>
      </w:tr>
      <w:tr w:rsidR="00A47243" w:rsidRPr="00924635" w14:paraId="46A19F3E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851" w:type="dxa"/>
          </w:tcPr>
          <w:p w14:paraId="0A762AA6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724ED12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54B9F35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7CB969A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536" w:type="dxa"/>
          </w:tcPr>
          <w:p w14:paraId="66EC78B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51</w:t>
            </w:r>
          </w:p>
          <w:p w14:paraId="18E1201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4, 24:252N, 24:270</w:t>
            </w:r>
          </w:p>
          <w:p w14:paraId="22884AC8" w14:textId="0F97D624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63N, 24:255</w:t>
            </w:r>
          </w:p>
        </w:tc>
        <w:tc>
          <w:tcPr>
            <w:tcW w:w="6663" w:type="dxa"/>
          </w:tcPr>
          <w:p w14:paraId="1FDBE9E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A8481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DCB892" w14:textId="1CE33F2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27</w:t>
            </w:r>
          </w:p>
        </w:tc>
      </w:tr>
      <w:tr w:rsidR="002D5CD7" w:rsidRPr="00924635" w14:paraId="5C21FD0B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tcW w:w="851" w:type="dxa"/>
          </w:tcPr>
          <w:p w14:paraId="4166DE12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22623C7F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2DB79374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536" w:type="dxa"/>
          </w:tcPr>
          <w:p w14:paraId="453C542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0</w:t>
            </w:r>
          </w:p>
          <w:p w14:paraId="08A54ADF" w14:textId="367440D8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8, 24:337</w:t>
            </w:r>
          </w:p>
        </w:tc>
        <w:tc>
          <w:tcPr>
            <w:tcW w:w="6663" w:type="dxa"/>
          </w:tcPr>
          <w:p w14:paraId="483609C7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260AEE02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EF58277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52 </w:t>
            </w:r>
          </w:p>
        </w:tc>
        <w:tc>
          <w:tcPr>
            <w:tcW w:w="1417" w:type="dxa"/>
          </w:tcPr>
          <w:p w14:paraId="4B9ABF2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0AA5518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03349D2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1765247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93</w:t>
            </w:r>
          </w:p>
          <w:p w14:paraId="1E35707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64, 24:441 </w:t>
            </w:r>
          </w:p>
          <w:p w14:paraId="03DEF0FA" w14:textId="0327FB75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40N, 24:427N</w:t>
            </w:r>
          </w:p>
        </w:tc>
        <w:tc>
          <w:tcPr>
            <w:tcW w:w="6663" w:type="dxa"/>
          </w:tcPr>
          <w:p w14:paraId="34768E6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40B86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11:193</w:t>
            </w:r>
          </w:p>
          <w:p w14:paraId="1DC83E4E" w14:textId="24EE259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3:279N, 66:28N</w:t>
            </w:r>
          </w:p>
        </w:tc>
      </w:tr>
      <w:tr w:rsidR="002D5CD7" w:rsidRPr="00924635" w14:paraId="4C4AB9F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C599AFF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649BDB10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4A2FD804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87EFE2D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39C1E18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58N</w:t>
            </w:r>
          </w:p>
          <w:p w14:paraId="5DF5226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03N</w:t>
            </w:r>
          </w:p>
          <w:p w14:paraId="7A6A5F29" w14:textId="20358BA8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55, 24:315, 24:374</w:t>
            </w:r>
          </w:p>
        </w:tc>
        <w:tc>
          <w:tcPr>
            <w:tcW w:w="6663" w:type="dxa"/>
          </w:tcPr>
          <w:p w14:paraId="5DD194EA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12AFACF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9CBF95D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512A421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D358BD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536" w:type="dxa"/>
          </w:tcPr>
          <w:p w14:paraId="015E6C5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58, 24:169, 24:359N</w:t>
            </w:r>
          </w:p>
          <w:p w14:paraId="2283DE0E" w14:textId="1E6F3DC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48</w:t>
            </w:r>
          </w:p>
        </w:tc>
        <w:tc>
          <w:tcPr>
            <w:tcW w:w="6663" w:type="dxa"/>
          </w:tcPr>
          <w:p w14:paraId="6ABEF899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4:81</w:t>
            </w:r>
          </w:p>
          <w:p w14:paraId="3A9574D4" w14:textId="3B540719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231, C*04:52, C*04:55, C*14:10, C*14:46:02</w:t>
            </w:r>
          </w:p>
        </w:tc>
      </w:tr>
      <w:tr w:rsidR="00A47243" w:rsidRPr="00924635" w14:paraId="30363ECB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88BC2FE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24C471C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1F4CA6B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5AA5B89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4536" w:type="dxa"/>
          </w:tcPr>
          <w:p w14:paraId="32D3DF6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05</w:t>
            </w:r>
          </w:p>
          <w:p w14:paraId="052D3AE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60N, 24:302, 24:307</w:t>
            </w:r>
          </w:p>
          <w:p w14:paraId="08BC5832" w14:textId="333A296E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73</w:t>
            </w:r>
          </w:p>
        </w:tc>
        <w:tc>
          <w:tcPr>
            <w:tcW w:w="6663" w:type="dxa"/>
          </w:tcPr>
          <w:p w14:paraId="0E97653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AB06F3" w14:textId="61121C7C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40</w:t>
            </w:r>
          </w:p>
        </w:tc>
      </w:tr>
      <w:tr w:rsidR="00A47243" w:rsidRPr="00924635" w14:paraId="550B5600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C13B329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0ACCF55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73EC4B4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65EDD86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68, 24:143</w:t>
            </w:r>
          </w:p>
          <w:p w14:paraId="70549C03" w14:textId="7092E74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27, 24:215, 24:288</w:t>
            </w:r>
          </w:p>
        </w:tc>
        <w:tc>
          <w:tcPr>
            <w:tcW w:w="6663" w:type="dxa"/>
          </w:tcPr>
          <w:p w14:paraId="33A1BFD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39EB78" w14:textId="5F4913E9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78</w:t>
            </w:r>
          </w:p>
        </w:tc>
      </w:tr>
      <w:tr w:rsidR="002D5CD7" w:rsidRPr="00924635" w14:paraId="7FC37186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EEF1E22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0</w:t>
            </w:r>
          </w:p>
        </w:tc>
        <w:tc>
          <w:tcPr>
            <w:tcW w:w="1417" w:type="dxa"/>
          </w:tcPr>
          <w:p w14:paraId="2663D9EA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5FABBE7F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5AB7FBD5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4536" w:type="dxa"/>
          </w:tcPr>
          <w:p w14:paraId="376E7D3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50</w:t>
            </w:r>
          </w:p>
          <w:p w14:paraId="24C60BD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3N, 24:270</w:t>
            </w:r>
          </w:p>
          <w:p w14:paraId="1E0D1938" w14:textId="5CC1B3D6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69</w:t>
            </w:r>
          </w:p>
        </w:tc>
        <w:tc>
          <w:tcPr>
            <w:tcW w:w="6663" w:type="dxa"/>
          </w:tcPr>
          <w:p w14:paraId="778D38A8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924635" w14:paraId="1E869EDD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7E7227C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61 </w:t>
            </w:r>
          </w:p>
        </w:tc>
        <w:tc>
          <w:tcPr>
            <w:tcW w:w="1417" w:type="dxa"/>
          </w:tcPr>
          <w:p w14:paraId="4922ABD0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52263050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1E186088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40CC194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0</w:t>
            </w:r>
          </w:p>
          <w:p w14:paraId="70F17C1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23N</w:t>
            </w:r>
          </w:p>
          <w:p w14:paraId="10633B76" w14:textId="7B33A339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27, 24:141, 24:288</w:t>
            </w:r>
          </w:p>
        </w:tc>
        <w:tc>
          <w:tcPr>
            <w:tcW w:w="6663" w:type="dxa"/>
          </w:tcPr>
          <w:p w14:paraId="49ECDA7C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53ECA5DF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D8959A1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2</w:t>
            </w:r>
          </w:p>
        </w:tc>
        <w:tc>
          <w:tcPr>
            <w:tcW w:w="1417" w:type="dxa"/>
          </w:tcPr>
          <w:p w14:paraId="09404B0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28C429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59E2460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09C0201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2, 24:91</w:t>
            </w:r>
          </w:p>
          <w:p w14:paraId="2A9B6B3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75</w:t>
            </w:r>
          </w:p>
          <w:p w14:paraId="4BECA866" w14:textId="276E0A6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97</w:t>
            </w:r>
          </w:p>
        </w:tc>
        <w:tc>
          <w:tcPr>
            <w:tcW w:w="6663" w:type="dxa"/>
          </w:tcPr>
          <w:p w14:paraId="54EEBB9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243, 02:106, 02:145</w:t>
            </w:r>
          </w:p>
          <w:p w14:paraId="65A0677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D2A40F" w14:textId="55AE8D4F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16, 33:180, 68:107</w:t>
            </w:r>
          </w:p>
        </w:tc>
      </w:tr>
      <w:tr w:rsidR="00A47243" w:rsidRPr="00924635" w14:paraId="18A496F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8A42E5C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5</w:t>
            </w:r>
          </w:p>
        </w:tc>
        <w:tc>
          <w:tcPr>
            <w:tcW w:w="1417" w:type="dxa"/>
          </w:tcPr>
          <w:p w14:paraId="0D934AC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6A969F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C53449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717ADAC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536" w:type="dxa"/>
          </w:tcPr>
          <w:p w14:paraId="6E81D6D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5</w:t>
            </w:r>
          </w:p>
          <w:p w14:paraId="061BE4A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94</w:t>
            </w:r>
          </w:p>
          <w:p w14:paraId="771EA4F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75</w:t>
            </w:r>
          </w:p>
          <w:p w14:paraId="11CDA287" w14:textId="6DAB859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0:01N-24:90:02N</w:t>
            </w:r>
          </w:p>
        </w:tc>
        <w:tc>
          <w:tcPr>
            <w:tcW w:w="6663" w:type="dxa"/>
          </w:tcPr>
          <w:p w14:paraId="1DADB32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267</w:t>
            </w:r>
          </w:p>
          <w:p w14:paraId="2BBDDD3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DD6EB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87751C" w14:textId="22ED1822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88N, 02:622N, 02:643N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A47243" w:rsidRPr="00924635" w14:paraId="0C6704F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D40CC8F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39F47EB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3ACFFC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3FA9223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49, 24:267</w:t>
            </w:r>
          </w:p>
          <w:p w14:paraId="19F84B46" w14:textId="5691624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9</w:t>
            </w:r>
          </w:p>
        </w:tc>
        <w:tc>
          <w:tcPr>
            <w:tcW w:w="6663" w:type="dxa"/>
          </w:tcPr>
          <w:p w14:paraId="656C723A" w14:textId="5DBAF0FE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18, 23:88</w:t>
            </w:r>
          </w:p>
        </w:tc>
      </w:tr>
      <w:tr w:rsidR="002D5CD7" w:rsidRPr="00924635" w14:paraId="2890B911" w14:textId="77777777" w:rsidTr="006C1B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7"/>
        </w:trPr>
        <w:tc>
          <w:tcPr>
            <w:tcW w:w="851" w:type="dxa"/>
          </w:tcPr>
          <w:p w14:paraId="673584A3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0B2E616C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0D5C178C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38F4960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3, 24:353</w:t>
            </w:r>
          </w:p>
          <w:p w14:paraId="1961BAB1" w14:textId="1A2B604F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8, 24:141, 24:196</w:t>
            </w:r>
          </w:p>
        </w:tc>
        <w:tc>
          <w:tcPr>
            <w:tcW w:w="6663" w:type="dxa"/>
          </w:tcPr>
          <w:p w14:paraId="5543E40D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5B0E64AB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3187BB2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9</w:t>
            </w:r>
          </w:p>
        </w:tc>
        <w:tc>
          <w:tcPr>
            <w:tcW w:w="1417" w:type="dxa"/>
          </w:tcPr>
          <w:p w14:paraId="6D4E302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6B9B50B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40746DF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65 bp</w:t>
            </w:r>
          </w:p>
        </w:tc>
        <w:tc>
          <w:tcPr>
            <w:tcW w:w="4536" w:type="dxa"/>
          </w:tcPr>
          <w:p w14:paraId="647070D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80, 24:225:01-24:225:02</w:t>
            </w:r>
          </w:p>
          <w:p w14:paraId="48A54F9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70N</w:t>
            </w:r>
          </w:p>
          <w:p w14:paraId="79F2652A" w14:textId="08EBB7F1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184, 24:240N</w:t>
            </w:r>
          </w:p>
        </w:tc>
        <w:tc>
          <w:tcPr>
            <w:tcW w:w="6663" w:type="dxa"/>
          </w:tcPr>
          <w:p w14:paraId="631FEE86" w14:textId="4A7EFFE8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C*04:302, C*14:14</w:t>
            </w:r>
          </w:p>
        </w:tc>
      </w:tr>
      <w:tr w:rsidR="002D5CD7" w:rsidRPr="00924635" w14:paraId="50A6B1CF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238D3BB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691F7E14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7834BA9A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19E79105" w14:textId="020FEC7B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  <w:r w:rsidR="006C1B07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4536" w:type="dxa"/>
          </w:tcPr>
          <w:p w14:paraId="7B4E1E2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34</w:t>
            </w:r>
          </w:p>
          <w:p w14:paraId="7EE6DA5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6, 24:146</w:t>
            </w:r>
          </w:p>
          <w:p w14:paraId="57093B0D" w14:textId="7953FDB8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81, 24:356</w:t>
            </w:r>
          </w:p>
        </w:tc>
        <w:tc>
          <w:tcPr>
            <w:tcW w:w="6663" w:type="dxa"/>
          </w:tcPr>
          <w:p w14:paraId="182B4FF2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32A404F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6002333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6E531C9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057BB3A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75A6EFF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753E4C4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28, 24:269</w:t>
            </w:r>
          </w:p>
          <w:p w14:paraId="7201587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3N, 24:199</w:t>
            </w:r>
          </w:p>
          <w:p w14:paraId="2692F2F1" w14:textId="38ACE12B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82, 24:280</w:t>
            </w:r>
          </w:p>
        </w:tc>
        <w:tc>
          <w:tcPr>
            <w:tcW w:w="6663" w:type="dxa"/>
          </w:tcPr>
          <w:p w14:paraId="5069D98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29</w:t>
            </w:r>
          </w:p>
          <w:p w14:paraId="07CB4AD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4DF459" w14:textId="1D02ED6E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9:13, 31:07-31:08, 31:10, 32:42, 32:97</w:t>
            </w:r>
          </w:p>
        </w:tc>
      </w:tr>
      <w:tr w:rsidR="002D5CD7" w:rsidRPr="00924635" w14:paraId="0A9DF239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95EB99D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2203A5FC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103883F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4536" w:type="dxa"/>
          </w:tcPr>
          <w:p w14:paraId="667AA42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83N, 24:265-24:266</w:t>
            </w:r>
          </w:p>
          <w:p w14:paraId="1A0D8493" w14:textId="09F8C730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54</w:t>
            </w:r>
          </w:p>
        </w:tc>
        <w:tc>
          <w:tcPr>
            <w:tcW w:w="6663" w:type="dxa"/>
          </w:tcPr>
          <w:p w14:paraId="13A3B686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03DEC909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8622961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3</w:t>
            </w:r>
          </w:p>
        </w:tc>
        <w:tc>
          <w:tcPr>
            <w:tcW w:w="1417" w:type="dxa"/>
          </w:tcPr>
          <w:p w14:paraId="18DA62A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0D086B0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4536" w:type="dxa"/>
          </w:tcPr>
          <w:p w14:paraId="094B250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84N</w:t>
            </w:r>
          </w:p>
          <w:p w14:paraId="460F7BF9" w14:textId="22D7D20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31, 24:138, 24:188, 24:218</w:t>
            </w:r>
          </w:p>
        </w:tc>
        <w:tc>
          <w:tcPr>
            <w:tcW w:w="6663" w:type="dxa"/>
          </w:tcPr>
          <w:p w14:paraId="44BA3D7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C6274F" w14:textId="37D3D79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17:02-02:17:04, 02:108, 02:110, 02:268, 02:300, 02:303, 02:617, 02:657, 02:680</w:t>
            </w:r>
          </w:p>
        </w:tc>
      </w:tr>
      <w:tr w:rsidR="002D5CD7" w:rsidRPr="00924635" w14:paraId="67243DEC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4D30EC0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7FE9A33A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4127F336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536" w:type="dxa"/>
          </w:tcPr>
          <w:p w14:paraId="72A83B5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0, 24:323N</w:t>
            </w:r>
          </w:p>
          <w:p w14:paraId="030ADDBF" w14:textId="3AF898EC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85, 24:197</w:t>
            </w:r>
          </w:p>
        </w:tc>
        <w:tc>
          <w:tcPr>
            <w:tcW w:w="6663" w:type="dxa"/>
          </w:tcPr>
          <w:p w14:paraId="52E99C76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19FA482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4687C85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5</w:t>
            </w:r>
          </w:p>
        </w:tc>
        <w:tc>
          <w:tcPr>
            <w:tcW w:w="1417" w:type="dxa"/>
          </w:tcPr>
          <w:p w14:paraId="677DE8D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645A309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7306B1F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536" w:type="dxa"/>
          </w:tcPr>
          <w:p w14:paraId="1A701C3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0</w:t>
            </w:r>
          </w:p>
          <w:p w14:paraId="59F7F07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45</w:t>
            </w:r>
          </w:p>
          <w:p w14:paraId="04BA9775" w14:textId="17D08E00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86N, 24:196, 24:215</w:t>
            </w:r>
          </w:p>
        </w:tc>
        <w:tc>
          <w:tcPr>
            <w:tcW w:w="6663" w:type="dxa"/>
          </w:tcPr>
          <w:p w14:paraId="70566E4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D2AB8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EF3612" w14:textId="330C654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78</w:t>
            </w:r>
          </w:p>
        </w:tc>
      </w:tr>
      <w:tr w:rsidR="00A47243" w:rsidRPr="00924635" w14:paraId="218B788A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1ADC992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731AA6A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607737F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536" w:type="dxa"/>
          </w:tcPr>
          <w:p w14:paraId="550D25D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6, 24:263</w:t>
            </w:r>
          </w:p>
          <w:p w14:paraId="569B0E88" w14:textId="7470F314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8, 24:220</w:t>
            </w:r>
          </w:p>
        </w:tc>
        <w:tc>
          <w:tcPr>
            <w:tcW w:w="6663" w:type="dxa"/>
          </w:tcPr>
          <w:p w14:paraId="6D14D8F5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2A51109" w14:textId="53D414C1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8:27</w:t>
            </w:r>
          </w:p>
        </w:tc>
      </w:tr>
      <w:tr w:rsidR="00A47243" w:rsidRPr="00924635" w14:paraId="50BBFEA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E9BF9AE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7</w:t>
            </w:r>
          </w:p>
        </w:tc>
        <w:tc>
          <w:tcPr>
            <w:tcW w:w="1417" w:type="dxa"/>
          </w:tcPr>
          <w:p w14:paraId="40C6873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1B3E1E5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391E2BB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536" w:type="dxa"/>
          </w:tcPr>
          <w:p w14:paraId="759F376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31</w:t>
            </w:r>
          </w:p>
          <w:p w14:paraId="781C88D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22</w:t>
            </w:r>
          </w:p>
          <w:p w14:paraId="439EC001" w14:textId="79BB4D3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06, 24:87, 24:138, 24:167, 24:285, 24:289, 24:339, 24:381</w:t>
            </w:r>
          </w:p>
        </w:tc>
        <w:tc>
          <w:tcPr>
            <w:tcW w:w="6663" w:type="dxa"/>
          </w:tcPr>
          <w:p w14:paraId="0A7D498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7972E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1B4F3F" w14:textId="656EBDC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680, 23:02, 23:66</w:t>
            </w:r>
          </w:p>
        </w:tc>
      </w:tr>
      <w:tr w:rsidR="00A47243" w:rsidRPr="00924635" w14:paraId="3416D830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72418B0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1ED40C9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47F442A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0A922FE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2</w:t>
            </w:r>
          </w:p>
          <w:p w14:paraId="3CF19514" w14:textId="25437F1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:01:01-24:14:01:04, 24:93, 24:114, 24:233, 24:324</w:t>
            </w:r>
          </w:p>
        </w:tc>
        <w:tc>
          <w:tcPr>
            <w:tcW w:w="6663" w:type="dxa"/>
          </w:tcPr>
          <w:p w14:paraId="555737B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76</w:t>
            </w:r>
          </w:p>
          <w:p w14:paraId="28648A35" w14:textId="0E026D1C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20, 01:66, 01:130, 02:19, 02:36-02:37, 02:54, 02:255, 02:417, 02:723</w:t>
            </w:r>
          </w:p>
        </w:tc>
      </w:tr>
      <w:tr w:rsidR="002D5CD7" w:rsidRPr="00924635" w14:paraId="5628419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B708778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14:paraId="570A0539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367734A6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536" w:type="dxa"/>
          </w:tcPr>
          <w:p w14:paraId="2BA89BF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0, 24:142:01-24:142:02</w:t>
            </w:r>
          </w:p>
          <w:p w14:paraId="201CFD1C" w14:textId="7E755296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5</w:t>
            </w:r>
          </w:p>
        </w:tc>
        <w:tc>
          <w:tcPr>
            <w:tcW w:w="6663" w:type="dxa"/>
          </w:tcPr>
          <w:p w14:paraId="1326E4E8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924635" w14:paraId="6D4B64C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16834BC" w14:textId="77777777" w:rsidR="002D5CD7" w:rsidRPr="00924635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14:paraId="75BC0110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881AAD0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536" w:type="dxa"/>
          </w:tcPr>
          <w:p w14:paraId="61ECD6D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39</w:t>
            </w:r>
          </w:p>
          <w:p w14:paraId="01D50456" w14:textId="55FA1E23" w:rsidR="002D5CD7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7, 24:133, 24:377</w:t>
            </w:r>
          </w:p>
        </w:tc>
        <w:tc>
          <w:tcPr>
            <w:tcW w:w="6663" w:type="dxa"/>
          </w:tcPr>
          <w:p w14:paraId="6413F92F" w14:textId="77777777" w:rsidR="002D5CD7" w:rsidRPr="00924635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1DACE64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0661BEF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14:paraId="684A5A3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0772F6C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6070E9A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536" w:type="dxa"/>
          </w:tcPr>
          <w:p w14:paraId="34D3EDC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99, 24:130</w:t>
            </w:r>
          </w:p>
          <w:p w14:paraId="4156AA6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25, 24:302</w:t>
            </w:r>
          </w:p>
          <w:p w14:paraId="28A9D19E" w14:textId="34D46F4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48</w:t>
            </w:r>
          </w:p>
        </w:tc>
        <w:tc>
          <w:tcPr>
            <w:tcW w:w="6663" w:type="dxa"/>
          </w:tcPr>
          <w:p w14:paraId="1E1151BB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979429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3:40</w:t>
            </w:r>
          </w:p>
          <w:p w14:paraId="14C9D2E9" w14:textId="5BFC2B30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231, C*04:52, C*04:55, C*14:10, C*14:46:02</w:t>
            </w:r>
          </w:p>
        </w:tc>
      </w:tr>
      <w:tr w:rsidR="00A47243" w:rsidRPr="00924635" w14:paraId="3345B9A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D09E22C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14:paraId="4F3658F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72FF272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730BEAD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1, 24:225:01-24:225:02</w:t>
            </w:r>
          </w:p>
          <w:p w14:paraId="62FB1531" w14:textId="2B3CF7B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01, 24:173, 24:240N</w:t>
            </w:r>
          </w:p>
        </w:tc>
        <w:tc>
          <w:tcPr>
            <w:tcW w:w="6663" w:type="dxa"/>
          </w:tcPr>
          <w:p w14:paraId="5568DF27" w14:textId="1664AED9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4:302, C*14:14</w:t>
            </w:r>
          </w:p>
        </w:tc>
      </w:tr>
      <w:tr w:rsidR="00A47243" w:rsidRPr="00924635" w14:paraId="44726C2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4F01762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84 </w:t>
            </w:r>
          </w:p>
        </w:tc>
        <w:tc>
          <w:tcPr>
            <w:tcW w:w="1417" w:type="dxa"/>
          </w:tcPr>
          <w:p w14:paraId="59BDCAA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114C13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74450C3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4536" w:type="dxa"/>
          </w:tcPr>
          <w:p w14:paraId="69C17C4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03, 24:331</w:t>
            </w:r>
          </w:p>
          <w:p w14:paraId="3EC984F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07</w:t>
            </w:r>
          </w:p>
          <w:p w14:paraId="124F85CE" w14:textId="53FFA58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02, 24:287</w:t>
            </w:r>
          </w:p>
        </w:tc>
        <w:tc>
          <w:tcPr>
            <w:tcW w:w="6663" w:type="dxa"/>
          </w:tcPr>
          <w:p w14:paraId="0FCCF22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695D7EC1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4AAFD09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14:paraId="5EBA344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875A63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536" w:type="dxa"/>
          </w:tcPr>
          <w:p w14:paraId="44AD6F6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7</w:t>
            </w:r>
          </w:p>
          <w:p w14:paraId="16AFAD6D" w14:textId="4C9808E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04</w:t>
            </w:r>
          </w:p>
        </w:tc>
        <w:tc>
          <w:tcPr>
            <w:tcW w:w="6663" w:type="dxa"/>
          </w:tcPr>
          <w:p w14:paraId="614CBC2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9CA472" w14:textId="57DB1EF9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3:30, 03:152, 03:273, 23:64, 32:05, 32:79</w:t>
            </w:r>
          </w:p>
        </w:tc>
      </w:tr>
      <w:tr w:rsidR="00A47243" w:rsidRPr="00924635" w14:paraId="4BF0795A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tcW w:w="851" w:type="dxa"/>
          </w:tcPr>
          <w:p w14:paraId="42D4AE0B" w14:textId="77777777" w:rsidR="00A47243" w:rsidRPr="00924635" w:rsidRDefault="00A47243" w:rsidP="00A47243">
            <w:pPr>
              <w:suppressAutoHyphens/>
              <w:spacing w:before="20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86</w:t>
            </w:r>
          </w:p>
        </w:tc>
        <w:tc>
          <w:tcPr>
            <w:tcW w:w="1417" w:type="dxa"/>
          </w:tcPr>
          <w:p w14:paraId="7425C67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683BC7B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536" w:type="dxa"/>
          </w:tcPr>
          <w:p w14:paraId="3797BD21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21, 24:182</w:t>
            </w:r>
          </w:p>
          <w:p w14:paraId="548885CB" w14:textId="533F70B5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05, 24:222N, 24:356</w:t>
            </w:r>
          </w:p>
        </w:tc>
        <w:tc>
          <w:tcPr>
            <w:tcW w:w="6663" w:type="dxa"/>
          </w:tcPr>
          <w:p w14:paraId="1481A054" w14:textId="28F30B58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76</w:t>
            </w:r>
          </w:p>
        </w:tc>
      </w:tr>
      <w:tr w:rsidR="00A47243" w:rsidRPr="00924635" w14:paraId="52E0830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36C4C6E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14:paraId="4CBD16E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6E991992" w14:textId="77777777" w:rsidR="00924635" w:rsidRDefault="00924635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23F722" w14:textId="642EB315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37CC7FB6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536" w:type="dxa"/>
          </w:tcPr>
          <w:p w14:paraId="06B6830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7, 24:41, 24:62, 24:106, 24:208:01-24:208:02, 24:330 </w:t>
            </w:r>
          </w:p>
          <w:p w14:paraId="5E9B4D5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0</w:t>
            </w:r>
          </w:p>
          <w:p w14:paraId="0DEBBA7B" w14:textId="06F355D5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36, 24:197</w:t>
            </w:r>
          </w:p>
        </w:tc>
        <w:tc>
          <w:tcPr>
            <w:tcW w:w="6663" w:type="dxa"/>
          </w:tcPr>
          <w:p w14:paraId="275DC1CC" w14:textId="1FE7E342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1:301, 03:347, 11:139, 23:31, 23:45, 23:53, 23:70, 29:07, 29:49, 31:29</w:t>
            </w:r>
          </w:p>
        </w:tc>
      </w:tr>
      <w:tr w:rsidR="00A47243" w:rsidRPr="00924635" w14:paraId="0B8132DF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A0F8E2B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8</w:t>
            </w:r>
          </w:p>
        </w:tc>
        <w:tc>
          <w:tcPr>
            <w:tcW w:w="1417" w:type="dxa"/>
          </w:tcPr>
          <w:p w14:paraId="11CDCD4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1F4A005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74FB6BE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536" w:type="dxa"/>
          </w:tcPr>
          <w:p w14:paraId="581B77E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85N</w:t>
            </w:r>
          </w:p>
          <w:p w14:paraId="30D49C8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6, 24:137</w:t>
            </w:r>
          </w:p>
          <w:p w14:paraId="2B4AE95D" w14:textId="6785FAA6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52</w:t>
            </w:r>
          </w:p>
        </w:tc>
        <w:tc>
          <w:tcPr>
            <w:tcW w:w="6663" w:type="dxa"/>
          </w:tcPr>
          <w:p w14:paraId="73E74CF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19514918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68947E3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9</w:t>
            </w:r>
          </w:p>
        </w:tc>
        <w:tc>
          <w:tcPr>
            <w:tcW w:w="1417" w:type="dxa"/>
          </w:tcPr>
          <w:p w14:paraId="0B97B61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5632710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278C2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5038E09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3E4C8A2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7:01-24:07:02, 24:108, 24:112, 24:131, 24:288, 24:339, 24:347:01-24:347:02, 24:387 </w:t>
            </w:r>
          </w:p>
          <w:p w14:paraId="195CC9D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92</w:t>
            </w:r>
          </w:p>
          <w:p w14:paraId="6C60D116" w14:textId="17B733FD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2, 24:414</w:t>
            </w:r>
          </w:p>
        </w:tc>
        <w:tc>
          <w:tcPr>
            <w:tcW w:w="6663" w:type="dxa"/>
          </w:tcPr>
          <w:p w14:paraId="6FBA540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13</w:t>
            </w:r>
          </w:p>
          <w:p w14:paraId="5A37C82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2C274E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B*49:27</w:t>
            </w:r>
          </w:p>
          <w:p w14:paraId="41273CB8" w14:textId="74ECBBEA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3:102, B*44:322, B*51:129</w:t>
            </w:r>
          </w:p>
        </w:tc>
      </w:tr>
      <w:tr w:rsidR="00A47243" w:rsidRPr="00924635" w14:paraId="4E3AC209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E6DE6EC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0</w:t>
            </w:r>
          </w:p>
        </w:tc>
        <w:tc>
          <w:tcPr>
            <w:tcW w:w="1417" w:type="dxa"/>
          </w:tcPr>
          <w:p w14:paraId="3940D75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0791AB6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7A6A3C6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  <w:p w14:paraId="589B2F8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4536" w:type="dxa"/>
          </w:tcPr>
          <w:p w14:paraId="38958D7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5, 24:206</w:t>
            </w:r>
          </w:p>
          <w:p w14:paraId="5C608D8E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68</w:t>
            </w:r>
          </w:p>
          <w:p w14:paraId="7F23686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22</w:t>
            </w:r>
          </w:p>
          <w:p w14:paraId="5E882671" w14:textId="0C6A611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34, 24:287, 24:339, 24:347:02</w:t>
            </w:r>
          </w:p>
        </w:tc>
        <w:tc>
          <w:tcPr>
            <w:tcW w:w="6663" w:type="dxa"/>
          </w:tcPr>
          <w:p w14:paraId="7D1B9D8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76B895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93E7B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8D4FCA" w14:textId="152C8104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47</w:t>
            </w:r>
          </w:p>
        </w:tc>
      </w:tr>
      <w:tr w:rsidR="00A47243" w:rsidRPr="00924635" w14:paraId="422F8595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F32C250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1</w:t>
            </w:r>
          </w:p>
        </w:tc>
        <w:tc>
          <w:tcPr>
            <w:tcW w:w="1417" w:type="dxa"/>
          </w:tcPr>
          <w:p w14:paraId="1955583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7A2732EA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7D163EA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35:01-24:135:02, 24:357N</w:t>
            </w:r>
          </w:p>
          <w:p w14:paraId="41A7FC0F" w14:textId="596F1191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38</w:t>
            </w:r>
          </w:p>
        </w:tc>
        <w:tc>
          <w:tcPr>
            <w:tcW w:w="6663" w:type="dxa"/>
          </w:tcPr>
          <w:p w14:paraId="647D9E51" w14:textId="02271713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3:45, 23:73</w:t>
            </w:r>
          </w:p>
        </w:tc>
      </w:tr>
      <w:tr w:rsidR="00A47243" w:rsidRPr="00924635" w14:paraId="3E195B8F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4247E25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2</w:t>
            </w:r>
          </w:p>
        </w:tc>
        <w:tc>
          <w:tcPr>
            <w:tcW w:w="1417" w:type="dxa"/>
          </w:tcPr>
          <w:p w14:paraId="7708232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0E3AC8C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536" w:type="dxa"/>
          </w:tcPr>
          <w:p w14:paraId="2ABB49D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54</w:t>
            </w:r>
          </w:p>
          <w:p w14:paraId="33523DDA" w14:textId="6E0C0FFF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4, 24:263, 24:268</w:t>
            </w:r>
          </w:p>
        </w:tc>
        <w:tc>
          <w:tcPr>
            <w:tcW w:w="6663" w:type="dxa"/>
          </w:tcPr>
          <w:p w14:paraId="751B9468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47243" w:rsidRPr="00924635" w14:paraId="5C589A4E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DDA4780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3</w:t>
            </w:r>
          </w:p>
        </w:tc>
        <w:tc>
          <w:tcPr>
            <w:tcW w:w="1417" w:type="dxa"/>
          </w:tcPr>
          <w:p w14:paraId="69F5EF6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AEF71E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  <w:p w14:paraId="6EF293E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4A0C95A2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74:01-24:74:02</w:t>
            </w:r>
          </w:p>
          <w:p w14:paraId="5FD555FF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80</w:t>
            </w:r>
          </w:p>
          <w:p w14:paraId="54571125" w14:textId="1650F1EE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12, 24:414</w:t>
            </w:r>
          </w:p>
        </w:tc>
        <w:tc>
          <w:tcPr>
            <w:tcW w:w="6663" w:type="dxa"/>
          </w:tcPr>
          <w:p w14:paraId="3F55B302" w14:textId="257348CF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3:90, B*44:63</w:t>
            </w:r>
            <w:r w:rsidR="001F07B5" w:rsidRPr="001F07B5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, B*57:105</w:t>
            </w:r>
          </w:p>
          <w:p w14:paraId="55C12433" w14:textId="77777777" w:rsidR="00A47243" w:rsidRPr="00924635" w:rsidRDefault="00A47243" w:rsidP="00A4724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32:97</w:t>
            </w:r>
          </w:p>
          <w:p w14:paraId="4E5635BE" w14:textId="6D969583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3:102, B*44:322, B*51:129</w:t>
            </w:r>
          </w:p>
        </w:tc>
      </w:tr>
      <w:tr w:rsidR="00A47243" w:rsidRPr="00924635" w14:paraId="083BF48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4E248BD6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4</w:t>
            </w:r>
          </w:p>
        </w:tc>
        <w:tc>
          <w:tcPr>
            <w:tcW w:w="1417" w:type="dxa"/>
          </w:tcPr>
          <w:p w14:paraId="6B1560F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2E36B85B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044B4B0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57895E4C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4536" w:type="dxa"/>
          </w:tcPr>
          <w:p w14:paraId="5AB139E9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06</w:t>
            </w:r>
          </w:p>
          <w:p w14:paraId="5C078FE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45</w:t>
            </w:r>
          </w:p>
          <w:p w14:paraId="2927D50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78N</w:t>
            </w:r>
          </w:p>
          <w:p w14:paraId="6F0BF648" w14:textId="7825288A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322</w:t>
            </w:r>
          </w:p>
        </w:tc>
        <w:tc>
          <w:tcPr>
            <w:tcW w:w="6663" w:type="dxa"/>
          </w:tcPr>
          <w:p w14:paraId="38F41E52" w14:textId="77777777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47243" w:rsidRPr="00924635" w14:paraId="1319AC13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F1F9BA0" w14:textId="77777777" w:rsidR="00A47243" w:rsidRPr="00924635" w:rsidRDefault="00A47243" w:rsidP="00A4724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924635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7AA2541D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4081DAA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50AD9407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2E14B134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355 bp</w:t>
            </w:r>
          </w:p>
        </w:tc>
        <w:tc>
          <w:tcPr>
            <w:tcW w:w="4536" w:type="dxa"/>
          </w:tcPr>
          <w:p w14:paraId="4DE9B1A0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69</w:t>
            </w:r>
          </w:p>
          <w:p w14:paraId="1950189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231, 24:250</w:t>
            </w:r>
          </w:p>
          <w:p w14:paraId="30CB83E3" w14:textId="77777777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63N</w:t>
            </w:r>
          </w:p>
          <w:p w14:paraId="182D654A" w14:textId="0A8F760F" w:rsidR="00A47243" w:rsidRPr="00924635" w:rsidRDefault="00A47243" w:rsidP="00A4724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24:14:01:01-24:14:01:04, 24:291, 24:410</w:t>
            </w:r>
          </w:p>
        </w:tc>
        <w:tc>
          <w:tcPr>
            <w:tcW w:w="6663" w:type="dxa"/>
          </w:tcPr>
          <w:p w14:paraId="64046005" w14:textId="77777777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6E49827" w14:textId="77777777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AADDF11" w14:textId="77777777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06879E9" w14:textId="5B537347" w:rsidR="00A47243" w:rsidRPr="00924635" w:rsidRDefault="00A47243" w:rsidP="00A4724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24635">
              <w:rPr>
                <w:rFonts w:ascii="Arial" w:hAnsi="Arial" w:cs="Arial"/>
                <w:color w:val="000000"/>
                <w:sz w:val="18"/>
                <w:szCs w:val="18"/>
              </w:rPr>
              <w:t>*02:81, 02:87, 02:112, 02:124, 02:129, 02:136, 02:571, 23:82</w:t>
            </w:r>
          </w:p>
        </w:tc>
      </w:tr>
    </w:tbl>
    <w:p w14:paraId="5AEB12DE" w14:textId="77777777" w:rsidR="002D5CD7" w:rsidRDefault="002D5CD7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79569F36" w14:textId="77777777" w:rsidR="000C152E" w:rsidRPr="002D5CD7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69BFDD66" w14:textId="4842108B" w:rsidR="00E73311" w:rsidRDefault="005A38FD" w:rsidP="009311AE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C7D4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9311AE" w:rsidRPr="009311AE">
        <w:rPr>
          <w:rFonts w:ascii="Arial" w:hAnsi="Arial" w:cs="Arial"/>
          <w:spacing w:val="-3"/>
          <w:sz w:val="18"/>
          <w:szCs w:val="18"/>
        </w:rPr>
        <w:t>The A*24 primer set cannot separate the A*24:164, 24:373, 24:399, 24:405 and 24:446 from the A*02:804 and the A*33:19 alleles. These alleles can be distinguished by the HLA-A low resolution and/or HLA-A*02 and HLA-A*33 kits.</w:t>
      </w:r>
    </w:p>
    <w:p w14:paraId="009D8DD7" w14:textId="77777777" w:rsidR="00AC20C7" w:rsidRDefault="005A38FD" w:rsidP="00F94612">
      <w:pPr>
        <w:ind w:right="-29"/>
        <w:jc w:val="both"/>
        <w:rPr>
          <w:rFonts w:ascii="Arial" w:hAnsi="Arial" w:cs="Arial"/>
          <w:sz w:val="18"/>
          <w:szCs w:val="18"/>
        </w:rPr>
      </w:pPr>
      <w:r w:rsidRPr="00DC7D46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="00AC20C7" w:rsidRPr="00DC7D46">
        <w:rPr>
          <w:rFonts w:ascii="Arial" w:hAnsi="Arial" w:cs="Arial"/>
          <w:spacing w:val="-3"/>
          <w:sz w:val="18"/>
          <w:szCs w:val="18"/>
        </w:rPr>
        <w:t xml:space="preserve">The following HLA-A*24 alleles </w:t>
      </w:r>
      <w:r w:rsidR="00AC20C7" w:rsidRPr="00DC7D4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50D1633C" w14:textId="77777777" w:rsidR="006B16D0" w:rsidRDefault="006B16D0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0BD8CD71" w14:textId="77777777" w:rsidR="006B16D0" w:rsidRDefault="006B16D0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29D3839B" w14:textId="77777777" w:rsidR="006B16D0" w:rsidRDefault="006B16D0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326C998A" w14:textId="77777777" w:rsidR="006B16D0" w:rsidRDefault="006B16D0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37572748" w14:textId="77777777" w:rsidR="00120EE1" w:rsidRDefault="00120EE1" w:rsidP="00AC20C7">
      <w:pPr>
        <w:ind w:right="-29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51"/>
        <w:gridCol w:w="1276"/>
        <w:gridCol w:w="3260"/>
        <w:gridCol w:w="1276"/>
      </w:tblGrid>
      <w:tr w:rsidR="009311AE" w:rsidRPr="00B41719" w14:paraId="7FA6EBEB" w14:textId="77777777" w:rsidTr="00DF1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1951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0D3126AE" w14:textId="77777777" w:rsidR="009311AE" w:rsidRPr="00515AE1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31A58C25" w14:textId="77777777" w:rsidR="009311AE" w:rsidRPr="00515AE1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Primer mix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36FE445A" w14:textId="77777777" w:rsidR="009311AE" w:rsidRPr="00515AE1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53911386" w14:textId="77777777" w:rsidR="009311AE" w:rsidRPr="00515AE1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Primer mix</w:t>
            </w:r>
          </w:p>
        </w:tc>
      </w:tr>
      <w:tr w:rsidR="009311AE" w:rsidRPr="00537121" w14:paraId="07BFC25E" w14:textId="77777777" w:rsidTr="00DF1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41B59A52" w14:textId="77777777" w:rsidR="009311AE" w:rsidRPr="00342EDD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342EDD">
              <w:rPr>
                <w:rFonts w:cs="Arial"/>
                <w:spacing w:val="-3"/>
                <w:szCs w:val="18"/>
              </w:rPr>
              <w:t>A*24:02:106-24:02:107, 24:47, 24:232N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6EEE10AE" w14:textId="77777777" w:rsidR="009311AE" w:rsidRPr="00342EDD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342EDD">
              <w:rPr>
                <w:rFonts w:cs="Arial"/>
                <w:spacing w:val="-3"/>
                <w:szCs w:val="18"/>
              </w:rPr>
              <w:t>36</w:t>
            </w:r>
          </w:p>
        </w:tc>
        <w:tc>
          <w:tcPr>
            <w:tcW w:w="3260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</w:tcBorders>
          </w:tcPr>
          <w:p w14:paraId="3E02DBB2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84N, 24:218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right w:val="nil"/>
            </w:tcBorders>
          </w:tcPr>
          <w:p w14:paraId="0EB31881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73</w:t>
            </w:r>
          </w:p>
        </w:tc>
      </w:tr>
      <w:tr w:rsidR="009311AE" w:rsidRPr="00537121" w14:paraId="500BF805" w14:textId="77777777" w:rsidTr="00DF1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629037C9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29, 24:271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1B8F73B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29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3FF16AC6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*24:101, 24:111</w:t>
            </w:r>
          </w:p>
        </w:tc>
        <w:tc>
          <w:tcPr>
            <w:tcW w:w="1276" w:type="dxa"/>
            <w:tcBorders>
              <w:right w:val="nil"/>
            </w:tcBorders>
          </w:tcPr>
          <w:p w14:paraId="2B9A0DB1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83</w:t>
            </w:r>
          </w:p>
        </w:tc>
      </w:tr>
      <w:tr w:rsidR="009311AE" w:rsidRPr="00537121" w14:paraId="03349095" w14:textId="77777777" w:rsidTr="00DF1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7636C4E9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37, 24:11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E2D0A78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31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10F75FC2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*24:102, 24:103</w:t>
            </w:r>
          </w:p>
        </w:tc>
        <w:tc>
          <w:tcPr>
            <w:tcW w:w="1276" w:type="dxa"/>
            <w:tcBorders>
              <w:right w:val="nil"/>
            </w:tcBorders>
          </w:tcPr>
          <w:p w14:paraId="7D2157DC" w14:textId="77777777" w:rsidR="009311AE" w:rsidRPr="00CC5B5E" w:rsidRDefault="009311AE" w:rsidP="00DF1FA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84</w:t>
            </w:r>
          </w:p>
        </w:tc>
      </w:tr>
      <w:tr w:rsidR="002B52B7" w:rsidRPr="00537121" w14:paraId="38509A9D" w14:textId="77777777" w:rsidTr="00DF1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29B48C6" w14:textId="191528EE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49, 24:12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A438096" w14:textId="519B1B06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38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3AA8F53A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</w:t>
            </w:r>
            <w:r w:rsidRPr="00CC5B5E">
              <w:rPr>
                <w:rFonts w:cs="Arial"/>
                <w:szCs w:val="18"/>
              </w:rPr>
              <w:t>24:104, 24:117</w:t>
            </w:r>
          </w:p>
        </w:tc>
        <w:tc>
          <w:tcPr>
            <w:tcW w:w="1276" w:type="dxa"/>
            <w:tcBorders>
              <w:right w:val="nil"/>
            </w:tcBorders>
          </w:tcPr>
          <w:p w14:paraId="7ED479C6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85</w:t>
            </w:r>
          </w:p>
        </w:tc>
      </w:tr>
      <w:tr w:rsidR="002B52B7" w:rsidRPr="00537121" w14:paraId="42B43C7E" w14:textId="77777777" w:rsidTr="00DF1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07485247" w14:textId="46688D4C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60N, 24:205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C892E14" w14:textId="34016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55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35B9AFA0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</w:t>
            </w:r>
            <w:r w:rsidRPr="00CC5B5E">
              <w:rPr>
                <w:rFonts w:cs="Arial"/>
                <w:szCs w:val="18"/>
              </w:rPr>
              <w:t>24:105, 24:121</w:t>
            </w:r>
          </w:p>
        </w:tc>
        <w:tc>
          <w:tcPr>
            <w:tcW w:w="1276" w:type="dxa"/>
            <w:tcBorders>
              <w:right w:val="nil"/>
            </w:tcBorders>
          </w:tcPr>
          <w:p w14:paraId="2F93586E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86</w:t>
            </w:r>
          </w:p>
        </w:tc>
      </w:tr>
      <w:tr w:rsidR="002B52B7" w:rsidRPr="00537121" w14:paraId="217A2867" w14:textId="77777777" w:rsidTr="00DF1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7818106" w14:textId="34EB0551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72, 24:297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E3F6F16" w14:textId="3737BA09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62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29589C4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106, 24:136</w:t>
            </w:r>
            <w:r>
              <w:rPr>
                <w:rFonts w:cs="Arial"/>
                <w:spacing w:val="-3"/>
                <w:szCs w:val="18"/>
              </w:rPr>
              <w:t>, 24:330</w:t>
            </w:r>
          </w:p>
        </w:tc>
        <w:tc>
          <w:tcPr>
            <w:tcW w:w="1276" w:type="dxa"/>
            <w:tcBorders>
              <w:right w:val="nil"/>
            </w:tcBorders>
          </w:tcPr>
          <w:p w14:paraId="7DD2F7D2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87</w:t>
            </w:r>
          </w:p>
        </w:tc>
      </w:tr>
      <w:tr w:rsidR="002B52B7" w:rsidRPr="00537121" w14:paraId="427731BD" w14:textId="77777777" w:rsidTr="00DF1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666CCDA9" w14:textId="6FE8BB4A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*24:76, 24:9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71AA8DA" w14:textId="4E6605C9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76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54CCB8F1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115, 24:234</w:t>
            </w:r>
          </w:p>
        </w:tc>
        <w:tc>
          <w:tcPr>
            <w:tcW w:w="1276" w:type="dxa"/>
            <w:tcBorders>
              <w:right w:val="nil"/>
            </w:tcBorders>
          </w:tcPr>
          <w:p w14:paraId="4CDFD83B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90</w:t>
            </w:r>
          </w:p>
        </w:tc>
      </w:tr>
      <w:tr w:rsidR="002B52B7" w:rsidRPr="00537121" w14:paraId="0D40EF2C" w14:textId="77777777" w:rsidTr="00DF1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71BC057C" w14:textId="3AF8CC42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</w:t>
            </w:r>
            <w:r w:rsidRPr="00F80FBE">
              <w:rPr>
                <w:rFonts w:cs="Arial"/>
                <w:spacing w:val="-3"/>
                <w:szCs w:val="18"/>
              </w:rPr>
              <w:t>*24:78, 24:353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52B607B" w14:textId="75C0CA74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68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7C212107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*24:116, 24:352</w:t>
            </w:r>
          </w:p>
        </w:tc>
        <w:tc>
          <w:tcPr>
            <w:tcW w:w="1276" w:type="dxa"/>
            <w:tcBorders>
              <w:right w:val="nil"/>
            </w:tcBorders>
          </w:tcPr>
          <w:p w14:paraId="1DFCFB49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88</w:t>
            </w:r>
          </w:p>
        </w:tc>
      </w:tr>
      <w:tr w:rsidR="002B52B7" w:rsidRPr="00537121" w14:paraId="3BD6D3FA" w14:textId="77777777" w:rsidTr="00DF1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0F2421AF" w14:textId="0023B31D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79, 24:24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82D00FA" w14:textId="749B1375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67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718B5ED1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135:01-24:135:02, 24:238</w:t>
            </w:r>
          </w:p>
        </w:tc>
        <w:tc>
          <w:tcPr>
            <w:tcW w:w="1276" w:type="dxa"/>
            <w:tcBorders>
              <w:right w:val="nil"/>
            </w:tcBorders>
          </w:tcPr>
          <w:p w14:paraId="0AC17CA1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91</w:t>
            </w:r>
          </w:p>
        </w:tc>
      </w:tr>
      <w:tr w:rsidR="002B52B7" w:rsidRPr="00537121" w14:paraId="40BADFB8" w14:textId="77777777" w:rsidTr="00DF1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3B8EED18" w14:textId="7C466AFC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*24:80, 24:18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52A924C" w14:textId="34833AF6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69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  <w:bottom w:val="nil"/>
            </w:tcBorders>
          </w:tcPr>
          <w:p w14:paraId="7D3B72FA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*24:206, 24:322</w:t>
            </w:r>
          </w:p>
        </w:tc>
        <w:tc>
          <w:tcPr>
            <w:tcW w:w="1276" w:type="dxa"/>
            <w:tcBorders>
              <w:bottom w:val="nil"/>
              <w:right w:val="nil"/>
            </w:tcBorders>
          </w:tcPr>
          <w:p w14:paraId="6CB6ED4F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90, 94</w:t>
            </w:r>
          </w:p>
        </w:tc>
      </w:tr>
      <w:tr w:rsidR="002B52B7" w:rsidRPr="00537121" w14:paraId="38F41570" w14:textId="77777777" w:rsidTr="00DF1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5C255E99" w14:textId="2979BB1F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81, 24:13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0AAFBBC" w14:textId="3E0C603D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70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5A882134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24:225:01-24:225:02, 24:240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336EB3CA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69, 83</w:t>
            </w:r>
          </w:p>
        </w:tc>
      </w:tr>
      <w:tr w:rsidR="002B52B7" w:rsidRPr="00537121" w14:paraId="7DB8A8CE" w14:textId="77777777" w:rsidTr="00DF1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06E7475A" w14:textId="7BD4E50A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A*</w:t>
            </w:r>
            <w:r w:rsidRPr="00CC5B5E">
              <w:rPr>
                <w:rFonts w:cs="Arial"/>
                <w:szCs w:val="18"/>
              </w:rPr>
              <w:t>24:82, 24:12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1A8FD1E" w14:textId="3163AB84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 w:rsidRPr="00CC5B5E">
              <w:rPr>
                <w:rFonts w:cs="Arial"/>
                <w:spacing w:val="-3"/>
                <w:szCs w:val="18"/>
              </w:rPr>
              <w:t>71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7B03554A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A</w:t>
            </w:r>
            <w:r w:rsidRPr="00072DD1">
              <w:rPr>
                <w:rFonts w:cs="Arial"/>
                <w:spacing w:val="-3"/>
                <w:szCs w:val="18"/>
              </w:rPr>
              <w:t>*24:231, 24:410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49EBFF94" w14:textId="77777777" w:rsidR="002B52B7" w:rsidRPr="00CC5B5E" w:rsidRDefault="002B52B7" w:rsidP="002B52B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</w:rPr>
            </w:pPr>
            <w:r>
              <w:rPr>
                <w:rFonts w:cs="Arial"/>
                <w:spacing w:val="-3"/>
                <w:szCs w:val="18"/>
              </w:rPr>
              <w:t>95</w:t>
            </w:r>
          </w:p>
        </w:tc>
      </w:tr>
    </w:tbl>
    <w:p w14:paraId="2FB09962" w14:textId="117AACF1" w:rsidR="005A38FD" w:rsidRDefault="005A38FD" w:rsidP="00891B76">
      <w:pPr>
        <w:pStyle w:val="Footer"/>
        <w:tabs>
          <w:tab w:val="clear" w:pos="4153"/>
          <w:tab w:val="clear" w:pos="8306"/>
          <w:tab w:val="left" w:pos="-567"/>
        </w:tabs>
        <w:ind w:right="-29"/>
        <w:jc w:val="both"/>
        <w:rPr>
          <w:rFonts w:ascii="Arial" w:hAnsi="Arial" w:cs="Arial"/>
          <w:sz w:val="18"/>
          <w:szCs w:val="18"/>
          <w:lang w:val="en-US"/>
        </w:rPr>
      </w:pPr>
    </w:p>
    <w:p w14:paraId="2A4942B0" w14:textId="7A667BD3" w:rsidR="009311AE" w:rsidRPr="009311AE" w:rsidRDefault="009311AE" w:rsidP="00891B76">
      <w:pPr>
        <w:pStyle w:val="Footer"/>
        <w:tabs>
          <w:tab w:val="clear" w:pos="4153"/>
          <w:tab w:val="clear" w:pos="8306"/>
          <w:tab w:val="left" w:pos="-567"/>
        </w:tabs>
        <w:ind w:right="-29"/>
        <w:jc w:val="both"/>
        <w:rPr>
          <w:rFonts w:ascii="Arial" w:hAnsi="Arial" w:cs="Arial"/>
          <w:sz w:val="18"/>
          <w:szCs w:val="18"/>
          <w:u w:val="single"/>
          <w:lang w:val="en-US"/>
        </w:rPr>
      </w:pPr>
      <w:r>
        <w:rPr>
          <w:rFonts w:ascii="Arial" w:hAnsi="Arial" w:cs="Arial"/>
          <w:sz w:val="18"/>
          <w:szCs w:val="18"/>
          <w:u w:val="single"/>
          <w:lang w:val="en-US"/>
        </w:rPr>
        <w:t>Abbreviations</w:t>
      </w:r>
    </w:p>
    <w:p w14:paraId="24F91693" w14:textId="77777777" w:rsidR="005A38FD" w:rsidRDefault="005A38FD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351A15">
        <w:rPr>
          <w:rFonts w:ascii="Arial" w:hAnsi="Arial" w:cs="Arial"/>
          <w:color w:val="000000"/>
          <w:sz w:val="18"/>
          <w:szCs w:val="18"/>
        </w:rPr>
        <w:t>‘w’, might be weakly amplified.</w:t>
      </w:r>
    </w:p>
    <w:p w14:paraId="02E3D44E" w14:textId="77777777" w:rsidR="002A02F6" w:rsidRPr="002A02F6" w:rsidRDefault="002A02F6" w:rsidP="002A02F6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  <w:r w:rsidRPr="002A02F6">
        <w:rPr>
          <w:rFonts w:ascii="Arial" w:hAnsi="Arial" w:cs="Arial"/>
          <w:color w:val="000000"/>
          <w:sz w:val="18"/>
          <w:szCs w:val="18"/>
          <w:lang w:val="en-GB"/>
        </w:rPr>
        <w:t>‘?’, nucleotide sequence information not available for the primer matching sequence.</w:t>
      </w:r>
    </w:p>
    <w:p w14:paraId="79547213" w14:textId="77777777" w:rsidR="002A02F6" w:rsidRDefault="002A02F6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37A93685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719D6135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3DA726BD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5085FD7F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3F5ACD00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02AD36D7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44E47D9A" w14:textId="4D98D002" w:rsidR="00AE5417" w:rsidRPr="00007EC9" w:rsidRDefault="000D3E33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007EC9">
        <w:rPr>
          <w:rFonts w:ascii="Arial" w:hAnsi="Arial" w:cs="Arial"/>
          <w:color w:val="000000"/>
          <w:sz w:val="18"/>
          <w:szCs w:val="18"/>
        </w:rPr>
        <w:t>Changes in revision R01 compared to R00:</w:t>
      </w:r>
    </w:p>
    <w:p w14:paraId="7A70C5C6" w14:textId="1848A3B1" w:rsidR="000D3E33" w:rsidRPr="00007EC9" w:rsidRDefault="000D3E33" w:rsidP="000D3E33">
      <w:pPr>
        <w:pStyle w:val="ListParagraph"/>
        <w:numPr>
          <w:ilvl w:val="0"/>
          <w:numId w:val="14"/>
        </w:num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007EC9">
        <w:rPr>
          <w:rFonts w:ascii="Arial" w:hAnsi="Arial" w:cs="Arial"/>
          <w:color w:val="000000"/>
          <w:sz w:val="18"/>
          <w:szCs w:val="18"/>
        </w:rPr>
        <w:t>In primer mixes 3 and 5, the reactivity for A*24:52 was changed from negative to weak.</w:t>
      </w:r>
    </w:p>
    <w:p w14:paraId="1A8FA4D6" w14:textId="77777777" w:rsidR="00007EC9" w:rsidRPr="00007EC9" w:rsidRDefault="00007EC9" w:rsidP="00007EC9">
      <w:pPr>
        <w:pStyle w:val="Title"/>
        <w:jc w:val="both"/>
        <w:rPr>
          <w:rFonts w:cs="Arial"/>
          <w:b w:val="0"/>
          <w:sz w:val="18"/>
          <w:szCs w:val="18"/>
        </w:rPr>
      </w:pPr>
      <w:r w:rsidRPr="00007EC9">
        <w:rPr>
          <w:rFonts w:cs="Arial"/>
          <w:b w:val="0"/>
          <w:sz w:val="18"/>
          <w:szCs w:val="18"/>
        </w:rPr>
        <w:t>Changes in Revision R02 compared to R01:</w:t>
      </w:r>
    </w:p>
    <w:p w14:paraId="13B36955" w14:textId="77777777" w:rsidR="00007EC9" w:rsidRPr="00007EC9" w:rsidRDefault="00007EC9" w:rsidP="00007EC9">
      <w:pPr>
        <w:pStyle w:val="ListParagraph"/>
        <w:numPr>
          <w:ilvl w:val="0"/>
          <w:numId w:val="15"/>
        </w:numPr>
        <w:rPr>
          <w:rFonts w:ascii="Arial" w:hAnsi="Arial" w:cs="Arial"/>
          <w:sz w:val="18"/>
          <w:szCs w:val="18"/>
        </w:rPr>
      </w:pPr>
      <w:r w:rsidRPr="00007EC9">
        <w:rPr>
          <w:rFonts w:ascii="Arial" w:hAnsi="Arial" w:cs="Arial"/>
          <w:sz w:val="18"/>
          <w:szCs w:val="18"/>
        </w:rPr>
        <w:t xml:space="preserve">Primer mix 24 amplifies the A*24:129 and the A*01:02, 01:20, 01:188, 01:190 and 23:09 alleles. </w:t>
      </w:r>
      <w:r w:rsidRPr="00007EC9">
        <w:rPr>
          <w:rFonts w:ascii="Arial" w:hAnsi="Arial" w:cs="Arial"/>
          <w:spacing w:val="-3"/>
          <w:sz w:val="18"/>
          <w:szCs w:val="18"/>
        </w:rPr>
        <w:t xml:space="preserve">This correction has been implemented in the specificity and interpretation tables. </w:t>
      </w:r>
    </w:p>
    <w:p w14:paraId="35BC798B" w14:textId="77777777" w:rsidR="00007EC9" w:rsidRPr="000D3E33" w:rsidRDefault="00007EC9" w:rsidP="00007EC9">
      <w:pPr>
        <w:pStyle w:val="ListParagraph"/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</w:p>
    <w:sectPr w:rsidR="00007EC9" w:rsidRPr="000D3E33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E84D2" w14:textId="77777777" w:rsidR="003D306B" w:rsidRDefault="003D306B">
      <w:r>
        <w:separator/>
      </w:r>
    </w:p>
  </w:endnote>
  <w:endnote w:type="continuationSeparator" w:id="0">
    <w:p w14:paraId="7E79D76B" w14:textId="77777777" w:rsidR="003D306B" w:rsidRDefault="003D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9553" w14:textId="77777777" w:rsidR="00D1344F" w:rsidRPr="005940DE" w:rsidRDefault="00D1344F" w:rsidP="00D1344F">
    <w:pPr>
      <w:pStyle w:val="Body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78E05209" w14:textId="77777777" w:rsidR="00D1344F" w:rsidRPr="00834CB9" w:rsidRDefault="00D1344F" w:rsidP="00D1344F">
    <w:pPr>
      <w:pStyle w:val="Body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50B82F03" w14:textId="77777777" w:rsidR="00D1344F" w:rsidRPr="00393C78" w:rsidRDefault="00D1344F" w:rsidP="00D1344F">
    <w:pPr>
      <w:pStyle w:val="Body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109D90D1" w14:textId="209CD283" w:rsidR="003D306B" w:rsidRPr="00D1344F" w:rsidRDefault="00D1344F" w:rsidP="00D1344F">
    <w:pPr>
      <w:pStyle w:val="Body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>
      <w:rPr>
        <w:rFonts w:cs="Arial"/>
        <w:sz w:val="16"/>
        <w:szCs w:val="16"/>
      </w:rPr>
      <w:t>June 2022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1EF95" w14:textId="77777777" w:rsidR="003D306B" w:rsidRDefault="003D306B">
      <w:r>
        <w:separator/>
      </w:r>
    </w:p>
  </w:footnote>
  <w:footnote w:type="continuationSeparator" w:id="0">
    <w:p w14:paraId="44D6951B" w14:textId="77777777" w:rsidR="003D306B" w:rsidRDefault="003D3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1E71C" w14:textId="77777777" w:rsidR="003D306B" w:rsidRDefault="003D306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EC0EC3" w14:textId="77777777" w:rsidR="003D306B" w:rsidRDefault="003D306B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D1344F" w:rsidRPr="006800DD" w14:paraId="2BFB9237" w14:textId="77777777" w:rsidTr="008C7B22">
      <w:trPr>
        <w:trHeight w:val="284"/>
      </w:trPr>
      <w:tc>
        <w:tcPr>
          <w:tcW w:w="3156" w:type="dxa"/>
          <w:vMerge w:val="restart"/>
          <w:vAlign w:val="center"/>
        </w:tcPr>
        <w:p w14:paraId="15F0C853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5D9ACC4" wp14:editId="4AC5ABE7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141DB70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668C35DF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D1344F" w:rsidRPr="006800DD" w14:paraId="1977DB4D" w14:textId="77777777" w:rsidTr="008C7B22">
      <w:tc>
        <w:tcPr>
          <w:tcW w:w="3156" w:type="dxa"/>
          <w:vMerge/>
          <w:vAlign w:val="center"/>
        </w:tcPr>
        <w:p w14:paraId="6D251887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432AD6FF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24</w:t>
          </w:r>
        </w:p>
      </w:tc>
      <w:tc>
        <w:tcPr>
          <w:tcW w:w="3266" w:type="dxa"/>
          <w:gridSpan w:val="2"/>
          <w:vAlign w:val="center"/>
        </w:tcPr>
        <w:p w14:paraId="5D86DA76" w14:textId="65A2A69F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</w:t>
          </w:r>
          <w:r w:rsidR="006F647B"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 Visit </w:t>
          </w:r>
          <w:hyperlink r:id="rId2" w:history="1">
            <w:r w:rsidRPr="006800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D1344F" w:rsidRPr="006800DD" w14:paraId="03A0850F" w14:textId="77777777" w:rsidTr="008C7B22">
      <w:trPr>
        <w:trHeight w:val="217"/>
      </w:trPr>
      <w:tc>
        <w:tcPr>
          <w:tcW w:w="3156" w:type="dxa"/>
          <w:vMerge/>
          <w:vAlign w:val="center"/>
        </w:tcPr>
        <w:p w14:paraId="2624EB2C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15EB46C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101.4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2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2-24/0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 xml:space="preserve"> -24u/0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593C9156" w14:textId="77777777" w:rsidR="00D1344F" w:rsidRPr="006800DD" w:rsidRDefault="00D1344F" w:rsidP="00D1344F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D1344F" w:rsidRPr="006800DD" w14:paraId="384839AE" w14:textId="77777777" w:rsidTr="008C7B22">
      <w:trPr>
        <w:trHeight w:val="102"/>
      </w:trPr>
      <w:tc>
        <w:tcPr>
          <w:tcW w:w="3156" w:type="dxa"/>
          <w:vMerge/>
          <w:vAlign w:val="center"/>
        </w:tcPr>
        <w:p w14:paraId="401D4ABE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EC94100" w14:textId="3DCDE6A9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5H7</w:t>
          </w:r>
        </w:p>
      </w:tc>
      <w:tc>
        <w:tcPr>
          <w:tcW w:w="3266" w:type="dxa"/>
          <w:gridSpan w:val="2"/>
          <w:vAlign w:val="center"/>
        </w:tcPr>
        <w:p w14:paraId="49CF7F02" w14:textId="77777777" w:rsidR="00D1344F" w:rsidRPr="006800DD" w:rsidRDefault="00D1344F" w:rsidP="00D1344F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102D0054" w14:textId="77777777" w:rsidR="003D306B" w:rsidRPr="00D1344F" w:rsidRDefault="003D306B" w:rsidP="00D134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CF27" w14:textId="77777777" w:rsidR="003D306B" w:rsidRDefault="003D306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06DECA" w14:textId="77777777" w:rsidR="003D306B" w:rsidRDefault="003D306B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CB53A3A"/>
    <w:multiLevelType w:val="hybridMultilevel"/>
    <w:tmpl w:val="1D6C25D2"/>
    <w:lvl w:ilvl="0" w:tplc="67349A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2144C32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B2977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51B83A94"/>
    <w:multiLevelType w:val="hybridMultilevel"/>
    <w:tmpl w:val="57C69A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F66A94"/>
    <w:multiLevelType w:val="hybridMultilevel"/>
    <w:tmpl w:val="2F10DC5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6B90577"/>
    <w:multiLevelType w:val="hybridMultilevel"/>
    <w:tmpl w:val="7A9E7504"/>
    <w:lvl w:ilvl="0" w:tplc="B01255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0A04B5BC"/>
    <w:lvl w:ilvl="0" w:tplc="82FA398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12"/>
  </w:num>
  <w:num w:numId="8">
    <w:abstractNumId w:val="5"/>
  </w:num>
  <w:num w:numId="9">
    <w:abstractNumId w:val="6"/>
  </w:num>
  <w:num w:numId="10">
    <w:abstractNumId w:val="7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  <w:num w:numId="14">
    <w:abstractNumId w:val="8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bEEkkbGZgYWxko6SsGpxcWZ+XkgBUa1AFCyeiosAAAA"/>
  </w:docVars>
  <w:rsids>
    <w:rsidRoot w:val="001010A3"/>
    <w:rsid w:val="00001DAD"/>
    <w:rsid w:val="00003ADC"/>
    <w:rsid w:val="00007EC9"/>
    <w:rsid w:val="00012D10"/>
    <w:rsid w:val="0001568F"/>
    <w:rsid w:val="00016933"/>
    <w:rsid w:val="00017AE8"/>
    <w:rsid w:val="00020579"/>
    <w:rsid w:val="00020EA2"/>
    <w:rsid w:val="0002126F"/>
    <w:rsid w:val="00022C00"/>
    <w:rsid w:val="00024005"/>
    <w:rsid w:val="00024ADB"/>
    <w:rsid w:val="000331E1"/>
    <w:rsid w:val="000356D2"/>
    <w:rsid w:val="0003770A"/>
    <w:rsid w:val="000413F4"/>
    <w:rsid w:val="00041D0E"/>
    <w:rsid w:val="0005415B"/>
    <w:rsid w:val="0005521A"/>
    <w:rsid w:val="00056D9A"/>
    <w:rsid w:val="00060484"/>
    <w:rsid w:val="000605C3"/>
    <w:rsid w:val="00072FF0"/>
    <w:rsid w:val="00073075"/>
    <w:rsid w:val="00073EB6"/>
    <w:rsid w:val="00076077"/>
    <w:rsid w:val="00076D91"/>
    <w:rsid w:val="00083875"/>
    <w:rsid w:val="00085E00"/>
    <w:rsid w:val="0009679C"/>
    <w:rsid w:val="000A2FDE"/>
    <w:rsid w:val="000A649C"/>
    <w:rsid w:val="000A743A"/>
    <w:rsid w:val="000C152E"/>
    <w:rsid w:val="000C45FB"/>
    <w:rsid w:val="000C4898"/>
    <w:rsid w:val="000C7605"/>
    <w:rsid w:val="000C7FDC"/>
    <w:rsid w:val="000D3E33"/>
    <w:rsid w:val="000D590A"/>
    <w:rsid w:val="000E2B25"/>
    <w:rsid w:val="000F1A4F"/>
    <w:rsid w:val="000F3C01"/>
    <w:rsid w:val="000F66B9"/>
    <w:rsid w:val="000F6F6F"/>
    <w:rsid w:val="000F7CC1"/>
    <w:rsid w:val="001010A3"/>
    <w:rsid w:val="00110DEE"/>
    <w:rsid w:val="00111884"/>
    <w:rsid w:val="00120502"/>
    <w:rsid w:val="00120EE1"/>
    <w:rsid w:val="00125072"/>
    <w:rsid w:val="00125F4B"/>
    <w:rsid w:val="001269C6"/>
    <w:rsid w:val="00153748"/>
    <w:rsid w:val="00153BAB"/>
    <w:rsid w:val="00156CC8"/>
    <w:rsid w:val="001579AA"/>
    <w:rsid w:val="00162A62"/>
    <w:rsid w:val="00172075"/>
    <w:rsid w:val="0017279B"/>
    <w:rsid w:val="00176BAE"/>
    <w:rsid w:val="00177B5C"/>
    <w:rsid w:val="00181075"/>
    <w:rsid w:val="00181E87"/>
    <w:rsid w:val="0019307E"/>
    <w:rsid w:val="0019665A"/>
    <w:rsid w:val="00197BB8"/>
    <w:rsid w:val="001A2D4D"/>
    <w:rsid w:val="001A54D0"/>
    <w:rsid w:val="001A59E1"/>
    <w:rsid w:val="001B0A47"/>
    <w:rsid w:val="001B0BC3"/>
    <w:rsid w:val="001B140D"/>
    <w:rsid w:val="001C0083"/>
    <w:rsid w:val="001C41DC"/>
    <w:rsid w:val="001C5241"/>
    <w:rsid w:val="001D15AB"/>
    <w:rsid w:val="001D2FA4"/>
    <w:rsid w:val="001E79CF"/>
    <w:rsid w:val="001E7C64"/>
    <w:rsid w:val="001F07B5"/>
    <w:rsid w:val="001F1BFE"/>
    <w:rsid w:val="001F3F6C"/>
    <w:rsid w:val="001F6847"/>
    <w:rsid w:val="002144EA"/>
    <w:rsid w:val="00214D0C"/>
    <w:rsid w:val="00216B2F"/>
    <w:rsid w:val="002212AB"/>
    <w:rsid w:val="00221669"/>
    <w:rsid w:val="00224C35"/>
    <w:rsid w:val="002258C5"/>
    <w:rsid w:val="002269D3"/>
    <w:rsid w:val="0023036E"/>
    <w:rsid w:val="00236AD7"/>
    <w:rsid w:val="00237C94"/>
    <w:rsid w:val="00241172"/>
    <w:rsid w:val="00241A72"/>
    <w:rsid w:val="00251C5E"/>
    <w:rsid w:val="00253280"/>
    <w:rsid w:val="00253E9E"/>
    <w:rsid w:val="00255414"/>
    <w:rsid w:val="002564FF"/>
    <w:rsid w:val="00260338"/>
    <w:rsid w:val="00260A44"/>
    <w:rsid w:val="00266807"/>
    <w:rsid w:val="002673DF"/>
    <w:rsid w:val="00272610"/>
    <w:rsid w:val="002745F1"/>
    <w:rsid w:val="00276820"/>
    <w:rsid w:val="00277149"/>
    <w:rsid w:val="0028056C"/>
    <w:rsid w:val="00280F08"/>
    <w:rsid w:val="0028466B"/>
    <w:rsid w:val="00284F2A"/>
    <w:rsid w:val="00292BC5"/>
    <w:rsid w:val="002A02F6"/>
    <w:rsid w:val="002A0CED"/>
    <w:rsid w:val="002B52B7"/>
    <w:rsid w:val="002C13F0"/>
    <w:rsid w:val="002C23CF"/>
    <w:rsid w:val="002C2939"/>
    <w:rsid w:val="002D596D"/>
    <w:rsid w:val="002D5CD7"/>
    <w:rsid w:val="002D707A"/>
    <w:rsid w:val="002D73C8"/>
    <w:rsid w:val="002E16E1"/>
    <w:rsid w:val="002E3C64"/>
    <w:rsid w:val="002E4D12"/>
    <w:rsid w:val="002F3F1E"/>
    <w:rsid w:val="002F4906"/>
    <w:rsid w:val="00302576"/>
    <w:rsid w:val="00305B8A"/>
    <w:rsid w:val="00310290"/>
    <w:rsid w:val="003201D4"/>
    <w:rsid w:val="00320C08"/>
    <w:rsid w:val="0032238A"/>
    <w:rsid w:val="003303EF"/>
    <w:rsid w:val="00331CF6"/>
    <w:rsid w:val="0033365A"/>
    <w:rsid w:val="003367B4"/>
    <w:rsid w:val="00337E3A"/>
    <w:rsid w:val="00342EDD"/>
    <w:rsid w:val="00354386"/>
    <w:rsid w:val="00365D52"/>
    <w:rsid w:val="00367914"/>
    <w:rsid w:val="00373995"/>
    <w:rsid w:val="00373C98"/>
    <w:rsid w:val="00373E47"/>
    <w:rsid w:val="00375239"/>
    <w:rsid w:val="00376026"/>
    <w:rsid w:val="00382BE4"/>
    <w:rsid w:val="0038376A"/>
    <w:rsid w:val="00387C92"/>
    <w:rsid w:val="00390F99"/>
    <w:rsid w:val="0039131D"/>
    <w:rsid w:val="003A203F"/>
    <w:rsid w:val="003B5893"/>
    <w:rsid w:val="003B6C5B"/>
    <w:rsid w:val="003C2DDF"/>
    <w:rsid w:val="003C60D3"/>
    <w:rsid w:val="003C6748"/>
    <w:rsid w:val="003D0837"/>
    <w:rsid w:val="003D0DEE"/>
    <w:rsid w:val="003D306B"/>
    <w:rsid w:val="003D6E23"/>
    <w:rsid w:val="003E274F"/>
    <w:rsid w:val="003E407A"/>
    <w:rsid w:val="003E7F73"/>
    <w:rsid w:val="003F0286"/>
    <w:rsid w:val="003F2D05"/>
    <w:rsid w:val="00402C50"/>
    <w:rsid w:val="004061FB"/>
    <w:rsid w:val="00413287"/>
    <w:rsid w:val="00440FFA"/>
    <w:rsid w:val="00450478"/>
    <w:rsid w:val="0045635C"/>
    <w:rsid w:val="004637D4"/>
    <w:rsid w:val="004637DE"/>
    <w:rsid w:val="00471F00"/>
    <w:rsid w:val="00481119"/>
    <w:rsid w:val="00485542"/>
    <w:rsid w:val="00486CFF"/>
    <w:rsid w:val="00493D14"/>
    <w:rsid w:val="004B2010"/>
    <w:rsid w:val="004B2022"/>
    <w:rsid w:val="004B28F2"/>
    <w:rsid w:val="004B6C17"/>
    <w:rsid w:val="004C5A12"/>
    <w:rsid w:val="004C72AD"/>
    <w:rsid w:val="004D46E1"/>
    <w:rsid w:val="004D5F1E"/>
    <w:rsid w:val="004E050F"/>
    <w:rsid w:val="004E1E7A"/>
    <w:rsid w:val="004E26D8"/>
    <w:rsid w:val="004E2F3E"/>
    <w:rsid w:val="004E656A"/>
    <w:rsid w:val="004F3A3A"/>
    <w:rsid w:val="004F5DC6"/>
    <w:rsid w:val="00503481"/>
    <w:rsid w:val="00511D00"/>
    <w:rsid w:val="00512069"/>
    <w:rsid w:val="00514E0D"/>
    <w:rsid w:val="00521F7A"/>
    <w:rsid w:val="00525CD5"/>
    <w:rsid w:val="0053197D"/>
    <w:rsid w:val="00532C20"/>
    <w:rsid w:val="005464AF"/>
    <w:rsid w:val="0055075C"/>
    <w:rsid w:val="00553F26"/>
    <w:rsid w:val="0055676E"/>
    <w:rsid w:val="00562A15"/>
    <w:rsid w:val="005658AC"/>
    <w:rsid w:val="00570305"/>
    <w:rsid w:val="005708F3"/>
    <w:rsid w:val="00571E25"/>
    <w:rsid w:val="005803D2"/>
    <w:rsid w:val="0059269D"/>
    <w:rsid w:val="005A38FD"/>
    <w:rsid w:val="005A43FA"/>
    <w:rsid w:val="005B1B96"/>
    <w:rsid w:val="005B2E48"/>
    <w:rsid w:val="005C2EEB"/>
    <w:rsid w:val="005C3203"/>
    <w:rsid w:val="005C6D9C"/>
    <w:rsid w:val="005C7EB4"/>
    <w:rsid w:val="005D10FB"/>
    <w:rsid w:val="005D1A1B"/>
    <w:rsid w:val="005E5E01"/>
    <w:rsid w:val="005F150D"/>
    <w:rsid w:val="005F2147"/>
    <w:rsid w:val="00607B65"/>
    <w:rsid w:val="006132E4"/>
    <w:rsid w:val="006223A5"/>
    <w:rsid w:val="00633ADB"/>
    <w:rsid w:val="006363C8"/>
    <w:rsid w:val="006438AD"/>
    <w:rsid w:val="006479D6"/>
    <w:rsid w:val="006568F8"/>
    <w:rsid w:val="00663314"/>
    <w:rsid w:val="006661C0"/>
    <w:rsid w:val="00667291"/>
    <w:rsid w:val="006727B9"/>
    <w:rsid w:val="0068440A"/>
    <w:rsid w:val="00686988"/>
    <w:rsid w:val="00686CD8"/>
    <w:rsid w:val="00692F6C"/>
    <w:rsid w:val="006A2F3F"/>
    <w:rsid w:val="006B0D0E"/>
    <w:rsid w:val="006B16D0"/>
    <w:rsid w:val="006B3E1A"/>
    <w:rsid w:val="006B6103"/>
    <w:rsid w:val="006B6E3F"/>
    <w:rsid w:val="006C1B07"/>
    <w:rsid w:val="006C4083"/>
    <w:rsid w:val="006C5A92"/>
    <w:rsid w:val="006C751F"/>
    <w:rsid w:val="006D4350"/>
    <w:rsid w:val="006D6F17"/>
    <w:rsid w:val="006E33AB"/>
    <w:rsid w:val="006E7A32"/>
    <w:rsid w:val="006F139A"/>
    <w:rsid w:val="006F32AB"/>
    <w:rsid w:val="006F3D45"/>
    <w:rsid w:val="006F4B37"/>
    <w:rsid w:val="006F647B"/>
    <w:rsid w:val="00700747"/>
    <w:rsid w:val="00703B29"/>
    <w:rsid w:val="00705C65"/>
    <w:rsid w:val="00705CAC"/>
    <w:rsid w:val="00725B1D"/>
    <w:rsid w:val="00730C17"/>
    <w:rsid w:val="00734CF1"/>
    <w:rsid w:val="00735572"/>
    <w:rsid w:val="00736558"/>
    <w:rsid w:val="00737A17"/>
    <w:rsid w:val="00743D8E"/>
    <w:rsid w:val="0075152E"/>
    <w:rsid w:val="00752213"/>
    <w:rsid w:val="0075310A"/>
    <w:rsid w:val="0075468C"/>
    <w:rsid w:val="00757842"/>
    <w:rsid w:val="007713C6"/>
    <w:rsid w:val="00785012"/>
    <w:rsid w:val="007874B2"/>
    <w:rsid w:val="0079135B"/>
    <w:rsid w:val="00796E2D"/>
    <w:rsid w:val="007A1CE6"/>
    <w:rsid w:val="007A71F3"/>
    <w:rsid w:val="007C0077"/>
    <w:rsid w:val="007C6162"/>
    <w:rsid w:val="007D25E1"/>
    <w:rsid w:val="007D3A51"/>
    <w:rsid w:val="007E365B"/>
    <w:rsid w:val="007E5843"/>
    <w:rsid w:val="007E7A46"/>
    <w:rsid w:val="007F03B4"/>
    <w:rsid w:val="00800303"/>
    <w:rsid w:val="008111DA"/>
    <w:rsid w:val="00811EBA"/>
    <w:rsid w:val="0081448E"/>
    <w:rsid w:val="00814ED3"/>
    <w:rsid w:val="00823CE6"/>
    <w:rsid w:val="008271A5"/>
    <w:rsid w:val="00834CF5"/>
    <w:rsid w:val="00835452"/>
    <w:rsid w:val="008650CB"/>
    <w:rsid w:val="00866166"/>
    <w:rsid w:val="0088058D"/>
    <w:rsid w:val="00885F40"/>
    <w:rsid w:val="00886DC1"/>
    <w:rsid w:val="008872EB"/>
    <w:rsid w:val="00891B76"/>
    <w:rsid w:val="00891CFF"/>
    <w:rsid w:val="008A2B65"/>
    <w:rsid w:val="008A3951"/>
    <w:rsid w:val="008B674C"/>
    <w:rsid w:val="008C3A0F"/>
    <w:rsid w:val="008D4624"/>
    <w:rsid w:val="008E20F6"/>
    <w:rsid w:val="008E3900"/>
    <w:rsid w:val="008F055B"/>
    <w:rsid w:val="008F068B"/>
    <w:rsid w:val="008F12BF"/>
    <w:rsid w:val="00905A22"/>
    <w:rsid w:val="0091497A"/>
    <w:rsid w:val="0091530B"/>
    <w:rsid w:val="00915467"/>
    <w:rsid w:val="00920DB9"/>
    <w:rsid w:val="00924635"/>
    <w:rsid w:val="0093005C"/>
    <w:rsid w:val="009311AE"/>
    <w:rsid w:val="00933390"/>
    <w:rsid w:val="0093693C"/>
    <w:rsid w:val="00940097"/>
    <w:rsid w:val="00941CEB"/>
    <w:rsid w:val="009456AE"/>
    <w:rsid w:val="00960CDF"/>
    <w:rsid w:val="00964437"/>
    <w:rsid w:val="00965212"/>
    <w:rsid w:val="00965933"/>
    <w:rsid w:val="00966AAE"/>
    <w:rsid w:val="00971D2A"/>
    <w:rsid w:val="00980262"/>
    <w:rsid w:val="009817BC"/>
    <w:rsid w:val="009862AC"/>
    <w:rsid w:val="00986CCA"/>
    <w:rsid w:val="00994958"/>
    <w:rsid w:val="009949F8"/>
    <w:rsid w:val="009A0BDC"/>
    <w:rsid w:val="009A0CAC"/>
    <w:rsid w:val="009A209C"/>
    <w:rsid w:val="009A5AD0"/>
    <w:rsid w:val="009A7BDB"/>
    <w:rsid w:val="009B0A4D"/>
    <w:rsid w:val="009C2C40"/>
    <w:rsid w:val="009C3A53"/>
    <w:rsid w:val="009C47B0"/>
    <w:rsid w:val="009D3231"/>
    <w:rsid w:val="009E1C42"/>
    <w:rsid w:val="009E61DC"/>
    <w:rsid w:val="009E6698"/>
    <w:rsid w:val="009F00DE"/>
    <w:rsid w:val="00A00FC4"/>
    <w:rsid w:val="00A0245F"/>
    <w:rsid w:val="00A046AF"/>
    <w:rsid w:val="00A06E76"/>
    <w:rsid w:val="00A214BE"/>
    <w:rsid w:val="00A23BC2"/>
    <w:rsid w:val="00A25F6F"/>
    <w:rsid w:val="00A279BB"/>
    <w:rsid w:val="00A27C52"/>
    <w:rsid w:val="00A3193D"/>
    <w:rsid w:val="00A36135"/>
    <w:rsid w:val="00A4288E"/>
    <w:rsid w:val="00A4343D"/>
    <w:rsid w:val="00A44459"/>
    <w:rsid w:val="00A46239"/>
    <w:rsid w:val="00A47243"/>
    <w:rsid w:val="00A47356"/>
    <w:rsid w:val="00A50614"/>
    <w:rsid w:val="00A5288E"/>
    <w:rsid w:val="00A52AFD"/>
    <w:rsid w:val="00A65893"/>
    <w:rsid w:val="00A715E1"/>
    <w:rsid w:val="00A7677C"/>
    <w:rsid w:val="00A812C9"/>
    <w:rsid w:val="00A86A38"/>
    <w:rsid w:val="00A905BF"/>
    <w:rsid w:val="00A916D7"/>
    <w:rsid w:val="00A93EF0"/>
    <w:rsid w:val="00AA01BA"/>
    <w:rsid w:val="00AA240A"/>
    <w:rsid w:val="00AB2381"/>
    <w:rsid w:val="00AB5CFB"/>
    <w:rsid w:val="00AC20C7"/>
    <w:rsid w:val="00AD1AE6"/>
    <w:rsid w:val="00AD4348"/>
    <w:rsid w:val="00AD51C7"/>
    <w:rsid w:val="00AE11DC"/>
    <w:rsid w:val="00AE5417"/>
    <w:rsid w:val="00AF0932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24332"/>
    <w:rsid w:val="00B2771C"/>
    <w:rsid w:val="00B306EB"/>
    <w:rsid w:val="00B40077"/>
    <w:rsid w:val="00B45264"/>
    <w:rsid w:val="00B5204A"/>
    <w:rsid w:val="00B52EEB"/>
    <w:rsid w:val="00B57E1C"/>
    <w:rsid w:val="00B6617A"/>
    <w:rsid w:val="00B77751"/>
    <w:rsid w:val="00B82B42"/>
    <w:rsid w:val="00B86686"/>
    <w:rsid w:val="00B90735"/>
    <w:rsid w:val="00B91F6C"/>
    <w:rsid w:val="00B94A46"/>
    <w:rsid w:val="00BA0EA1"/>
    <w:rsid w:val="00BA3B02"/>
    <w:rsid w:val="00BA4AEA"/>
    <w:rsid w:val="00BA67D7"/>
    <w:rsid w:val="00BB6181"/>
    <w:rsid w:val="00BB6999"/>
    <w:rsid w:val="00BC05F9"/>
    <w:rsid w:val="00BC0937"/>
    <w:rsid w:val="00BC0F9F"/>
    <w:rsid w:val="00BC41B2"/>
    <w:rsid w:val="00BC5E1B"/>
    <w:rsid w:val="00BC7505"/>
    <w:rsid w:val="00BD04A7"/>
    <w:rsid w:val="00BD5505"/>
    <w:rsid w:val="00BE0D47"/>
    <w:rsid w:val="00BE0FB6"/>
    <w:rsid w:val="00BE61F6"/>
    <w:rsid w:val="00C04029"/>
    <w:rsid w:val="00C04848"/>
    <w:rsid w:val="00C12E98"/>
    <w:rsid w:val="00C17711"/>
    <w:rsid w:val="00C20306"/>
    <w:rsid w:val="00C244D0"/>
    <w:rsid w:val="00C3461A"/>
    <w:rsid w:val="00C42001"/>
    <w:rsid w:val="00C4480F"/>
    <w:rsid w:val="00C46768"/>
    <w:rsid w:val="00C5100D"/>
    <w:rsid w:val="00C64B25"/>
    <w:rsid w:val="00C65D0E"/>
    <w:rsid w:val="00C66DF6"/>
    <w:rsid w:val="00C7247F"/>
    <w:rsid w:val="00C756BC"/>
    <w:rsid w:val="00C75C51"/>
    <w:rsid w:val="00C76536"/>
    <w:rsid w:val="00C76A11"/>
    <w:rsid w:val="00C808C5"/>
    <w:rsid w:val="00C84BA6"/>
    <w:rsid w:val="00C90D9A"/>
    <w:rsid w:val="00C92C07"/>
    <w:rsid w:val="00C95389"/>
    <w:rsid w:val="00C96752"/>
    <w:rsid w:val="00CB37C0"/>
    <w:rsid w:val="00CB3C6D"/>
    <w:rsid w:val="00CB68B4"/>
    <w:rsid w:val="00CB7E86"/>
    <w:rsid w:val="00CC1A52"/>
    <w:rsid w:val="00CC5918"/>
    <w:rsid w:val="00CD08AB"/>
    <w:rsid w:val="00CD0DD9"/>
    <w:rsid w:val="00CD5149"/>
    <w:rsid w:val="00CD5F2A"/>
    <w:rsid w:val="00CD7A67"/>
    <w:rsid w:val="00CE0D67"/>
    <w:rsid w:val="00CE4D45"/>
    <w:rsid w:val="00CF3FE8"/>
    <w:rsid w:val="00D02421"/>
    <w:rsid w:val="00D0558E"/>
    <w:rsid w:val="00D06B65"/>
    <w:rsid w:val="00D1344F"/>
    <w:rsid w:val="00D15949"/>
    <w:rsid w:val="00D17E89"/>
    <w:rsid w:val="00D20EE7"/>
    <w:rsid w:val="00D24AF3"/>
    <w:rsid w:val="00D26771"/>
    <w:rsid w:val="00D2686C"/>
    <w:rsid w:val="00D34B52"/>
    <w:rsid w:val="00D37BF4"/>
    <w:rsid w:val="00D44288"/>
    <w:rsid w:val="00D447E1"/>
    <w:rsid w:val="00D463FE"/>
    <w:rsid w:val="00D555CC"/>
    <w:rsid w:val="00D60278"/>
    <w:rsid w:val="00D6181A"/>
    <w:rsid w:val="00D722A7"/>
    <w:rsid w:val="00D723A4"/>
    <w:rsid w:val="00D81A9C"/>
    <w:rsid w:val="00D87A0B"/>
    <w:rsid w:val="00D9177F"/>
    <w:rsid w:val="00D924A3"/>
    <w:rsid w:val="00DA0250"/>
    <w:rsid w:val="00DA1373"/>
    <w:rsid w:val="00DA7F6E"/>
    <w:rsid w:val="00DB4CD8"/>
    <w:rsid w:val="00DB6464"/>
    <w:rsid w:val="00DC16B2"/>
    <w:rsid w:val="00DC5A58"/>
    <w:rsid w:val="00DC744C"/>
    <w:rsid w:val="00DC7602"/>
    <w:rsid w:val="00DC7D46"/>
    <w:rsid w:val="00DD2164"/>
    <w:rsid w:val="00DD2F69"/>
    <w:rsid w:val="00DD4431"/>
    <w:rsid w:val="00DD70AD"/>
    <w:rsid w:val="00DD7E85"/>
    <w:rsid w:val="00DE323B"/>
    <w:rsid w:val="00DE6087"/>
    <w:rsid w:val="00DE6367"/>
    <w:rsid w:val="00DF1A45"/>
    <w:rsid w:val="00DF1FA8"/>
    <w:rsid w:val="00DF245C"/>
    <w:rsid w:val="00DF69DE"/>
    <w:rsid w:val="00E04950"/>
    <w:rsid w:val="00E05DEF"/>
    <w:rsid w:val="00E17A54"/>
    <w:rsid w:val="00E26931"/>
    <w:rsid w:val="00E36348"/>
    <w:rsid w:val="00E36D3C"/>
    <w:rsid w:val="00E3713B"/>
    <w:rsid w:val="00E4215E"/>
    <w:rsid w:val="00E44F7D"/>
    <w:rsid w:val="00E51B64"/>
    <w:rsid w:val="00E556A8"/>
    <w:rsid w:val="00E649CA"/>
    <w:rsid w:val="00E73311"/>
    <w:rsid w:val="00E76C81"/>
    <w:rsid w:val="00E84D6E"/>
    <w:rsid w:val="00E94CA6"/>
    <w:rsid w:val="00E94D8E"/>
    <w:rsid w:val="00E97822"/>
    <w:rsid w:val="00EA19B7"/>
    <w:rsid w:val="00EA2182"/>
    <w:rsid w:val="00EB2AFA"/>
    <w:rsid w:val="00EC1B1C"/>
    <w:rsid w:val="00EC3662"/>
    <w:rsid w:val="00EC6253"/>
    <w:rsid w:val="00EC742E"/>
    <w:rsid w:val="00ED24B9"/>
    <w:rsid w:val="00ED2851"/>
    <w:rsid w:val="00EE4C0F"/>
    <w:rsid w:val="00EE637A"/>
    <w:rsid w:val="00EF4F0E"/>
    <w:rsid w:val="00EF7511"/>
    <w:rsid w:val="00F06731"/>
    <w:rsid w:val="00F07082"/>
    <w:rsid w:val="00F157DD"/>
    <w:rsid w:val="00F16615"/>
    <w:rsid w:val="00F16ECE"/>
    <w:rsid w:val="00F17655"/>
    <w:rsid w:val="00F21DB6"/>
    <w:rsid w:val="00F24527"/>
    <w:rsid w:val="00F3661F"/>
    <w:rsid w:val="00F37964"/>
    <w:rsid w:val="00F50F20"/>
    <w:rsid w:val="00F5280B"/>
    <w:rsid w:val="00F57236"/>
    <w:rsid w:val="00F63E15"/>
    <w:rsid w:val="00F66008"/>
    <w:rsid w:val="00F70EE0"/>
    <w:rsid w:val="00F72135"/>
    <w:rsid w:val="00F76880"/>
    <w:rsid w:val="00F81966"/>
    <w:rsid w:val="00F83EA5"/>
    <w:rsid w:val="00F87404"/>
    <w:rsid w:val="00F93DD4"/>
    <w:rsid w:val="00F94612"/>
    <w:rsid w:val="00FA204C"/>
    <w:rsid w:val="00FA2A88"/>
    <w:rsid w:val="00FA68B1"/>
    <w:rsid w:val="00FA73C2"/>
    <w:rsid w:val="00FB46C6"/>
    <w:rsid w:val="00FB5D47"/>
    <w:rsid w:val="00FB69BE"/>
    <w:rsid w:val="00FB6E97"/>
    <w:rsid w:val="00FD23D7"/>
    <w:rsid w:val="00FD5825"/>
    <w:rsid w:val="00FE0FA0"/>
    <w:rsid w:val="00FE2730"/>
    <w:rsid w:val="00FF1E58"/>
    <w:rsid w:val="00FF5558"/>
    <w:rsid w:val="00FF5732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."/>
  <w:listSeparator w:val=","/>
  <w14:docId w14:val="45C945C8"/>
  <w15:chartTrackingRefBased/>
  <w15:docId w15:val="{25F33BC0-3277-4992-AAD7-28C4CE5D4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end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link w:val="Heading3Char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link w:val="Heading4Char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D5CD7"/>
    <w:rPr>
      <w:sz w:val="36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D5CD7"/>
    <w:rPr>
      <w:b/>
      <w:bCs/>
      <w:sz w:val="36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2D5CD7"/>
    <w:rPr>
      <w:rFonts w:ascii="Arial" w:hAnsi="Arial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2D5CD7"/>
    <w:rPr>
      <w:rFonts w:ascii="Arial" w:hAnsi="Arial"/>
      <w:b/>
      <w:sz w:val="32"/>
      <w:lang w:val="en-GB"/>
    </w:rPr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sid w:val="002D5CD7"/>
    <w:rPr>
      <w:rFonts w:ascii="Courier New" w:hAnsi="Courier New"/>
      <w:sz w:val="24"/>
      <w:lang w:val="en-GB" w:eastAsia="en-US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odyTextChar">
    <w:name w:val="Body Text Char"/>
    <w:basedOn w:val="DefaultParagraphFont"/>
    <w:link w:val="BodyText"/>
    <w:rsid w:val="002D5CD7"/>
    <w:rPr>
      <w:rFonts w:ascii="Arial" w:hAnsi="Arial"/>
      <w:spacing w:val="-2"/>
      <w:sz w:val="48"/>
      <w:lang w:val="en-US" w:eastAsia="en-US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paragraph" w:styleId="BodyText3">
    <w:name w:val="Body Text 3"/>
    <w:basedOn w:val="Normal"/>
    <w:link w:val="BodyText3Char"/>
    <w:pPr>
      <w:suppressAutoHyphens/>
      <w:jc w:val="both"/>
    </w:pPr>
    <w:rPr>
      <w:rFonts w:ascii="Arial" w:hAnsi="Arial"/>
      <w:b/>
      <w:spacing w:val="-3"/>
      <w:szCs w:val="20"/>
    </w:rPr>
  </w:style>
  <w:style w:type="character" w:customStyle="1" w:styleId="BodyText3Char">
    <w:name w:val="Body Text 3 Char"/>
    <w:basedOn w:val="DefaultParagraphFont"/>
    <w:link w:val="BodyText3"/>
    <w:rsid w:val="002D5CD7"/>
    <w:rPr>
      <w:rFonts w:ascii="Arial" w:hAnsi="Arial"/>
      <w:b/>
      <w:spacing w:val="-3"/>
      <w:sz w:val="24"/>
      <w:lang w:val="en-US" w:eastAsia="en-US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2D5CD7"/>
    <w:rPr>
      <w:rFonts w:ascii="Courier New" w:hAnsi="Courier New"/>
      <w:lang w:val="en-GB" w:eastAsia="en-US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D5CD7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320C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CD7"/>
    <w:rPr>
      <w:rFonts w:ascii="Tahoma" w:hAnsi="Tahoma" w:cs="Tahoma"/>
      <w:sz w:val="16"/>
      <w:szCs w:val="16"/>
      <w:lang w:val="en-US" w:eastAsia="en-US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cumentMap">
    <w:name w:val="Document Map"/>
    <w:basedOn w:val="Normal"/>
    <w:link w:val="DocumentMapChar"/>
    <w:rsid w:val="002D5CD7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cumentMapChar">
    <w:name w:val="Document Map Char"/>
    <w:basedOn w:val="DefaultParagraphFont"/>
    <w:link w:val="DocumentMap"/>
    <w:rsid w:val="002D5CD7"/>
    <w:rPr>
      <w:rFonts w:ascii="Tahoma" w:hAnsi="Tahoma" w:cs="Tahoma"/>
      <w:shd w:val="clear" w:color="auto" w:fill="000080"/>
      <w:lang w:val="en-GB"/>
    </w:rPr>
  </w:style>
  <w:style w:type="character" w:styleId="EndnoteReference">
    <w:name w:val="endnote reference"/>
    <w:uiPriority w:val="99"/>
    <w:unhideWhenUsed/>
    <w:rsid w:val="002D5CD7"/>
    <w:rPr>
      <w:vertAlign w:val="superscript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2D5CD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2D5CD7"/>
    <w:rPr>
      <w:i/>
      <w:iCs/>
      <w:color w:val="44546A" w:themeColor="text2"/>
      <w:sz w:val="18"/>
      <w:szCs w:val="18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D5CD7"/>
    <w:pPr>
      <w:keepNext/>
      <w:spacing w:after="0"/>
      <w:ind w:left="-709" w:firstLine="142"/>
      <w:jc w:val="both"/>
    </w:pPr>
    <w:rPr>
      <w:rFonts w:ascii="Arial" w:hAnsi="Arial"/>
      <w:b/>
      <w:i w:val="0"/>
      <w:noProof/>
      <w:color w:val="000000" w:themeColor="text1"/>
      <w:vertAlign w:val="superscript"/>
    </w:rPr>
  </w:style>
  <w:style w:type="character" w:customStyle="1" w:styleId="PIfotnoterChar">
    <w:name w:val="PI fotnoter Char"/>
    <w:basedOn w:val="CaptionChar"/>
    <w:link w:val="PIfotnoter"/>
    <w:rsid w:val="002D5CD7"/>
    <w:rPr>
      <w:rFonts w:ascii="Arial" w:hAnsi="Arial"/>
      <w:b/>
      <w:i w:val="0"/>
      <w:iCs/>
      <w:noProof/>
      <w:color w:val="000000" w:themeColor="text1"/>
      <w:sz w:val="18"/>
      <w:szCs w:val="18"/>
      <w:vertAlign w:val="superscript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2D5CD7"/>
    <w:pPr>
      <w:suppressAutoHyphens/>
    </w:pPr>
    <w:rPr>
      <w:rFonts w:ascii="Arial" w:hAnsi="Arial" w:cs="Arial"/>
      <w:b/>
      <w:bCs/>
      <w:iCs/>
      <w:color w:val="000000" w:themeColor="text1"/>
      <w:spacing w:val="-3"/>
      <w:sz w:val="20"/>
      <w:szCs w:val="20"/>
      <w:vertAlign w:val="superscript"/>
      <w:lang w:eastAsia="sv-SE"/>
    </w:rPr>
  </w:style>
  <w:style w:type="character" w:customStyle="1" w:styleId="PItabellChar">
    <w:name w:val="PI tabell Char"/>
    <w:basedOn w:val="DefaultParagraphFont"/>
    <w:link w:val="PItabell"/>
    <w:rsid w:val="002D5CD7"/>
    <w:rPr>
      <w:rFonts w:ascii="Arial" w:hAnsi="Arial" w:cs="Arial"/>
      <w:b/>
      <w:bCs/>
      <w:iCs/>
      <w:color w:val="000000" w:themeColor="text1"/>
      <w:spacing w:val="-3"/>
      <w:vertAlign w:val="superscript"/>
      <w:lang w:val="en-US"/>
    </w:rPr>
  </w:style>
  <w:style w:type="paragraph" w:styleId="ListParagraph">
    <w:name w:val="List Paragraph"/>
    <w:basedOn w:val="Normal"/>
    <w:uiPriority w:val="34"/>
    <w:qFormat/>
    <w:rsid w:val="000D3E33"/>
    <w:pPr>
      <w:ind w:left="720"/>
      <w:contextualSpacing/>
    </w:pPr>
  </w:style>
  <w:style w:type="table" w:styleId="TableGrid">
    <w:name w:val="Table Grid"/>
    <w:basedOn w:val="TableNormal"/>
    <w:rsid w:val="00D1344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D731C-FEF3-46FE-A582-EEFCF7C70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7</Pages>
  <Words>1591</Words>
  <Characters>9899</Characters>
  <Application>Microsoft Office Word</Application>
  <DocSecurity>0</DocSecurity>
  <Lines>82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46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0</cp:revision>
  <cp:lastPrinted>2017-12-14T06:40:00Z</cp:lastPrinted>
  <dcterms:created xsi:type="dcterms:W3CDTF">2022-06-13T10:38:00Z</dcterms:created>
  <dcterms:modified xsi:type="dcterms:W3CDTF">2022-06-14T06:08:00Z</dcterms:modified>
</cp:coreProperties>
</file>